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33" w:name="probability-expected-values"/>
    <w:p>
      <w:pPr>
        <w:pStyle w:val="Heading1"/>
      </w:pPr>
      <w:r>
        <w:rPr>
          <w:rStyle w:val="SectionNumber"/>
        </w:rPr>
        <w:t xml:space="preserve">1</w:t>
      </w:r>
      <w:r>
        <w:tab/>
      </w:r>
      <w:r>
        <w:t xml:space="preserve">Probability &amp; Expected Values</w:t>
      </w:r>
    </w:p>
    <w:p>
      <w:pPr>
        <w:pStyle w:val="FirstParagraph"/>
      </w:pPr>
      <w:r>
        <w:t xml:space="preserve">This week, we’ll focus on the fundamentals including probability, random variables, expectations and more.</w:t>
      </w:r>
      <w:r>
        <w:t xml:space="preserve"> </w:t>
      </w:r>
      <w:r>
        <w:t xml:space="preserve">## About the course</w:t>
      </w:r>
    </w:p>
    <w:bookmarkStart w:id="23" w:name="syllabus"/>
    <w:p>
      <w:pPr>
        <w:pStyle w:val="Heading3"/>
      </w:pPr>
      <w:r>
        <w:rPr>
          <w:rStyle w:val="SectionNumber"/>
        </w:rPr>
        <w:t xml:space="preserve">1.0.1</w:t>
      </w:r>
      <w:r>
        <w:tab/>
      </w:r>
      <w:r>
        <w:t xml:space="preserve">Syllabus</w:t>
      </w:r>
    </w:p>
    <w:bookmarkEnd w:id="23"/>
    <w:bookmarkStart w:id="24" w:name="Xf0cc9aaf54c0d9e0a6569c59e072db07f737283"/>
    <w:p>
      <w:pPr>
        <w:pStyle w:val="Heading3"/>
      </w:pPr>
      <w:r>
        <w:rPr>
          <w:rStyle w:val="SectionNumber"/>
        </w:rPr>
        <w:t xml:space="preserve">1.0.2</w:t>
      </w:r>
      <w:r>
        <w:tab/>
      </w:r>
      <w:r>
        <w:t xml:space="preserve">Course Book: Statistical Inference for Data Science</w:t>
      </w:r>
    </w:p>
    <w:bookmarkEnd w:id="24"/>
    <w:bookmarkStart w:id="25" w:name="homework-problems"/>
    <w:p>
      <w:pPr>
        <w:pStyle w:val="Heading3"/>
      </w:pPr>
      <w:r>
        <w:rPr>
          <w:rStyle w:val="SectionNumber"/>
        </w:rPr>
        <w:t xml:space="preserve">1.0.3</w:t>
      </w:r>
      <w:r>
        <w:tab/>
      </w:r>
      <w:r>
        <w:t xml:space="preserve">Homework Problems</w:t>
      </w:r>
    </w:p>
    <w:bookmarkEnd w:id="25"/>
    <w:bookmarkStart w:id="26"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p>
    <w:bookmarkEnd w:id="26"/>
    <w:bookmarkStart w:id="28"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consider a random experiment, such as rolling a die, where probability serves as a measure of the overall characteristic that captures the randomness involved. It’s important to highlight the concept of population in this context. Specifically, when we talk about the probability of a die roll, we view it as an inherent property of the die itself, rather than being dependent on a specific set of predetermined rolls. When discussing probability, it’s crucial to understand that we are referring to a conceptual notion that exists within the population we aim to estimate, rather than being directly observed in the available data. Now, let’s delve into the specific principles that govern probability, known as probability calculus. To begin with, probability operates on the potential outcomes that can arise from an experiment. For instance, when rolling a die, the possible outcomes could be any specific number like 1, or a broader set such as 1 or 2, or even broader categories like even numbers (2, 4, 6) or odd numbers (1, 3, 5), and so on. Thus, probability can be seen as a function that assigns a number between 0 and 1 to each of these sets of possible outcomes.</w:t>
      </w:r>
    </w:p>
    <w:p>
      <w:pPr>
        <w:pStyle w:val="BodyText"/>
      </w:pPr>
      <w:r>
        <w:t xml:space="preserve">One important rule is that the probability of an event occurring, such as rolling the die and obtaining a certain number, must be equal to 1. In other words, the probabilities of all possible outcomes collectively should sum up to 1. Furthermore, the probability of the union of two sets of outcomes that have no common elements must be equal to the sum of their individual probabilities. For instance, let’s consider the scenario of rolling a die. One possible outcome could be obtaining a one or a two, while another possible outcome could be getting a three or a four. These two sets, {1, 2} and {3, 4}, are mutually exclusive since they cannot occur simultaneously. The probability of the union, which involves getting a 1, 2, 3, or 4, is calculated by adding the probabilities of the individual sets: the probability of getting a 1 or a 2, plus the probability of getting a 3 or a 4. These fundamental rules I’ve described encompass the core principles that govern probability. Interestingly, these rules were discovered by the Russian mathematician Kolmogorov and serve as the basis for all other rules associated with probability. Let’s outline some of these rules, some of which I have already mentioned, while others follow as consequences of the previously stated rules.</w:t>
      </w:r>
    </w:p>
    <w:p>
      <w:pPr>
        <w:numPr>
          <w:ilvl w:val="0"/>
          <w:numId w:val="1002"/>
        </w:numPr>
      </w:pPr>
      <w:r>
        <w:t xml:space="preserve">The probability of an event that cannot occur is zero. In the case of rolling a die, it is impossible to obtain no outcome, so the probability of nothing occurring is zero.</w:t>
      </w:r>
    </w:p>
    <w:p>
      <w:pPr>
        <w:numPr>
          <w:ilvl w:val="0"/>
          <w:numId w:val="1002"/>
        </w:numPr>
      </w:pPr>
      <w:r>
        <w:t xml:space="preserve">Conversely, the probability of an event occurring, such as obtaining a number when rolling a die, is equal to one. This is because something must happen, and getting a number is a certain outcome.</w:t>
      </w:r>
    </w:p>
    <w:p>
      <w:pPr>
        <w:numPr>
          <w:ilvl w:val="0"/>
          <w:numId w:val="1002"/>
        </w:numPr>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pStyle w:val="FirstParagraph"/>
      </w:pPr>
      <w:r>
        <w:t xml:space="preserve">The probability of at least one of two or more mutually exclusive events, which cannot occur simultaneously, is the sum of their individual probabilities. This aligns with the definition we discussed earlier.</w:t>
      </w:r>
    </w:p>
    <w:p>
      <w:pPr>
        <w:pStyle w:val="BodyTex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 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w:t>
      </w:r>
    </w:p>
    <w:p>
      <w:pPr>
        <w:pStyle w:val="BodyText"/>
      </w:pPr>
      <w:r>
        <w:t xml:space="preserve">For instance, the probability of rolling a 1 (set A) is less than the probability of rolling a 1 or a 2 (set B).</w:t>
      </w:r>
    </w:p>
    <w:p>
      <w:pPr>
        <w:pStyle w:val="BodyText"/>
      </w:pPr>
      <w:r>
        <w:t xml:space="preserve">Now, let’s discuss a useful rule: for any two events, the probability of at least one occurring is equal to the sum of their probabilities minus the probability of their intersection. 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w:t>
      </w:r>
    </w:p>
    <w:p>
      <w:pPr>
        <w:pStyle w:val="BodyText"/>
      </w:pPr>
      <w:r>
        <w:t xml:space="preserve">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p>
      <w:pPr>
        <w:pStyle w:val="BodyText"/>
      </w:pPr>
      <w:r>
        <w:rPr>
          <w:bCs/>
          <w:b/>
        </w:rPr>
        <w:t xml:space="preserve">General Probability Rules</w:t>
      </w:r>
      <w:r>
        <w:t xml:space="preserve"> </w:t>
      </w:r>
      <w:r>
        <w:t xml:space="preserve">- discovered by Russian mathematician Kolmogorov, also known as</w:t>
      </w:r>
      <w:r>
        <w:t xml:space="preserve"> </w:t>
      </w:r>
      <w:r>
        <w:t xml:space="preserve">“</w:t>
      </w:r>
      <w:r>
        <w:t xml:space="preserve">Probability Calculus</w:t>
      </w:r>
      <w:r>
        <w:t xml:space="preserve">”</w:t>
      </w:r>
      <w:r>
        <w:t xml:space="preserve"> </w:t>
      </w:r>
      <w:r>
        <w:t xml:space="preserve">- probability = function of any set of outcomes and assigns it a number between 0 and 1</w:t>
      </w:r>
      <w:r>
        <w:t xml:space="preserve"> </w:t>
      </w:r>
      <w:r>
        <w:t xml:space="preserve">- 0 ≤ P(E) ≤ 1, where E = event</w:t>
      </w:r>
      <w:r>
        <w:t xml:space="preserve"> </w:t>
      </w:r>
      <w:r>
        <w:t xml:space="preserve">- probability that nothing occurs = 0 (impossible, have to roll dice to create outcome), that something occurs is 1 (certain)</w:t>
      </w:r>
      <w:r>
        <w:t xml:space="preserve"> </w:t>
      </w:r>
      <w:r>
        <w:t xml:space="preserve">- probability of outcome or event E, P(E) = ratio of ways that E could occur to number of all possible outcomes or events</w:t>
      </w:r>
      <w:r>
        <w:t xml:space="preserve"> </w:t>
      </w:r>
      <w:r>
        <w:t xml:space="preserve">- probability of something = 1 - probability of the opposite occurring</w:t>
      </w:r>
      <w:r>
        <w:t xml:space="preserve"> </w:t>
      </w:r>
      <w:r>
        <w:t xml:space="preserve">- probability of the union of any two sets of outcomes that have nothing in common (mutually exclusive) = sum of respective probabilities</w:t>
      </w:r>
    </w:p>
    <w:p>
      <w:pPr>
        <w:pStyle w:val="BodyText"/>
      </w:pPr>
      <w:r>
        <w:t xml:space="preserve">xxx</w:t>
      </w:r>
    </w:p>
    <w:p>
      <w:pPr>
        <w:numPr>
          <w:ilvl w:val="0"/>
          <w:numId w:val="1003"/>
        </w:numPr>
        <w:pStyle w:val="Compact"/>
      </w:pPr>
      <w:r>
        <w:t xml:space="preserve">if A implies occurrence of B, then P(A) occurring &lt; P(B) occurring</w:t>
      </w:r>
    </w:p>
    <w:p>
      <w:pPr>
        <w:pStyle w:val="FirstParagraph"/>
      </w:pPr>
      <w:r>
        <w:t xml:space="preserve">xxx</w:t>
      </w:r>
    </w:p>
    <w:p>
      <w:pPr>
        <w:numPr>
          <w:ilvl w:val="0"/>
          <w:numId w:val="1004"/>
        </w:numPr>
        <w:pStyle w:val="Compact"/>
      </w:pPr>
      <w:r>
        <w:t xml:space="preserve">for any two events, probability of at least one occurs = the sum of their probabilities - their intersection (in other words, probabilities can not be added simply if they have non-trivial intersection)</w:t>
      </w:r>
      <w:r>
        <w:t xml:space="preserve"> </w:t>
      </w:r>
      <w:r>
        <w:t xml:space="preserve">xxx</w:t>
      </w:r>
    </w:p>
    <w:p>
      <w:pPr>
        <w:numPr>
          <w:ilvl w:val="0"/>
          <w:numId w:val="1004"/>
        </w:numPr>
        <w:pStyle w:val="Compact"/>
      </w:pPr>
      <w:r>
        <w:t xml:space="preserve">for independent events A and B, P(A ∪ B) = P(A) × P(B)</w:t>
      </w:r>
    </w:p>
    <w:p>
      <w:pPr>
        <w:numPr>
          <w:ilvl w:val="0"/>
          <w:numId w:val="1004"/>
        </w:numPr>
        <w:pStyle w:val="Compact"/>
      </w:pPr>
      <w:r>
        <w:t xml:space="preserve">for outcomes that can occur with different combination of events and these combinations are mutually</w:t>
      </w:r>
      <w:r>
        <w:t xml:space="preserve"> </w:t>
      </w:r>
      <w:r>
        <w:t xml:space="preserve">exclusive, the P(E_total) =</w:t>
      </w:r>
      <w:r>
        <w:t xml:space="preserve"> </w:t>
      </w:r>
      <w:r>
        <w:t xml:space="preserve">P(E_part)</w:t>
      </w:r>
    </w:p>
    <w:bookmarkStart w:id="27"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The approach we will take involves collecting data that will be utilized to estimate properties of the population. This is the direction we aim to progress towards throughout the course.</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p>
    <w:p>
      <w:pPr>
        <w:pStyle w:val="BodyText"/>
      </w:pP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w:t>
      </w:r>
    </w:p>
    <w:p>
      <w:pPr>
        <w:pStyle w:val="BodyText"/>
      </w:pPr>
      <w:r>
        <w:t xml:space="preserve">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w:t>
      </w:r>
    </w:p>
    <w:p>
      <w:pPr>
        <w:pStyle w:val="BodyText"/>
      </w:pPr>
      <w:r>
        <w:t xml:space="preserve">Another example of a discrete random variable is the outcome of rolling a die. It can only take one of six possible values, making it a discrete random variable with simple probability mechanics.</w:t>
      </w:r>
    </w:p>
    <w:p>
      <w:pPr>
        <w:pStyle w:val="BodyText"/>
      </w:pPr>
      <w:r>
        <w:t xml:space="preserve">Now let’s consider some more complex random variables. For instance, the amount of website traffic or the number of web hits on a given day can be treated as a count random variable. While we’ll likely treat it as discrete, it’s interesting because it doesn’t have an upper bound. In such cases, we might employ the Poisson distribution to model it.</w:t>
      </w:r>
    </w:p>
    <w:p>
      <w:pPr>
        <w:pStyle w:val="BodyText"/>
      </w:pPr>
      <w:r>
        <w:t xml:space="preserve">Next, let’s take the example of measuring a subject’s body mass index (BMI) four years after a baseline measurement. In this case, BMI would be considered a continuous random variable, as it can assume any value within a range.</w:t>
      </w:r>
    </w:p>
    <w:p>
      <w:pPr>
        <w:pStyle w:val="BodyText"/>
      </w:pP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Consider another example: the number of people who click on an advertisement. This is also a discrete random variable, but it is unbounded. Nevertheless, we would assign probabilities to different values, such as zero clicks, one click, two clicks, and so on.</w:t>
      </w:r>
    </w:p>
    <w:p>
      <w:pPr>
        <w:pStyle w:val="BodyText"/>
      </w:pPr>
      <w:r>
        <w:t xml:space="preserve">Lastly, 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 p(X) = (1/2)^x * (1/2)^(1-x).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 P(X) = theta^x * (1 - theta)^(1 - x).</w:t>
      </w:r>
    </w:p>
    <w:p>
      <w:pPr>
        <w:pStyle w:val="BodyText"/>
      </w:pPr>
      <w:r>
        <w:t xml:space="preserve">By substituting x = 1 into this PMF, we obtain the probability theta. Similarly, when we substitute x = 0, we get the probability 1 minus theta. This implies that for this population distribution, the probability of the random variable X taking the value 0 is 1 minus theta, and the probability of it taking the value 1 is theta.</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 theta. However, the challenge lies in not knowing the exact value of theta.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w:t>
      </w:r>
    </w:p>
    <w:p>
      <w:pPr>
        <w:pStyle w:val="BodyText"/>
      </w:pPr>
      <w:r>
        <w:t xml:space="preserve">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w:t>
      </w:r>
    </w:p>
    <w:p>
      <w:pPr>
        <w:pStyle w:val="BodyText"/>
      </w:pPr>
      <w:r>
        <w:t xml:space="preserve">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BodyText"/>
      </w:pPr>
      <w:r>
        <w:t xml:space="preserve">It is interesting to note that when we model continuous probabilities using probability density functions (PDFs) for continuous random variables, the probability of the variable taking any specific value is actually zero.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 f(x) = 2x for x between 0 and 1, and 0 otherwise, as an example. Let’s provide some context for this function: imagine it represents the proportion of help calls that are addressed in a random day by a helpline.</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Let’s walk through an example of working with this density function. We want to find the probability that 75% or fewer calls get addressed in a randomly sampled day from this population. Fortunately, it is convenient that this scenario corresponds to another right triangle that we can calculate.</w:t>
      </w:r>
    </w:p>
    <w:p>
      <w:pPr>
        <w:pStyle w:val="BodyText"/>
      </w:pPr>
      <w:r>
        <w:t xml:space="preserve">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BodyText"/>
      </w:pPr>
      <w:r>
        <w:t xml:space="preserve">Interestingly, this density function is a special case of a well-known distribution called the beta distribution. I have provided the R code here for obtaining the probability directly from the beta distribution. Although in this simple case we don’t need it because we are working with triangles, in more complex scenarios, we will require these functions. It’s worth mentioning that the</w:t>
      </w:r>
      <w:r>
        <w:t xml:space="preserve"> </w:t>
      </w:r>
      <w:r>
        <w:t xml:space="preserve">“</w:t>
      </w:r>
      <w:r>
        <w:t xml:space="preserve">p</w:t>
      </w:r>
      <w:r>
        <w:t xml:space="preserve">”</w:t>
      </w:r>
      <w:r>
        <w:t xml:space="preserve"> </w:t>
      </w:r>
      <w:r>
        <w:t xml:space="preserve">prefix before a function denotes the calculation of probabilities. In this case, pbeta asks for the probability from a beta distribution of being less than 0.75. The parameters 2 and 1 define the specific triangle we are using in this example, and you can see that it yields the same result of 56%. Certain areas of the density are so commonly used that they are given specific names.</w:t>
      </w:r>
    </w:p>
    <w:p>
      <w:pPr>
        <w:pStyle w:val="BodyText"/>
      </w:pPr>
      <w:r>
        <w:t xml:space="preserve">For instance, the cumulative distribution function (CDF) of a random variable X gives the probability that X is less than or equal to a given value x. This definition holds for both discrete and continuous random variables. In the case of the beta distribution we just examined, the pbeta function in R always returns the probability of being less than or equal to the first argument provided. Therefore, when using pdensity name in R, it is essentially calculating the cumulative distribution function.</w:t>
      </w:r>
    </w:p>
    <w:p>
      <w:pPr>
        <w:pStyle w:val="BodyText"/>
      </w:pPr>
      <w:r>
        <w:t xml:space="preserve">Alternatively, the survival function is another useful concept. It is defined as 1 minus the cumulative distribution function and represents the probability of a random variable being greater than a given value. 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 x squared. Therefore, the function x squared provides the probability of that percentage or fewer calls being answered on a randomly sampled day.</w:t>
      </w:r>
    </w:p>
    <w:p>
      <w:pPr>
        <w:pStyle w:val="BodyText"/>
      </w:pPr>
      <w:r>
        <w:t xml:space="preserve">Alright. Let’s examine the results when we use the pbeta function, which corresponds to the cumulative distribution function in R, for the three values mentioned earlier. The parameters 2 and 1 are utilized to evaluate the specific beta 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 x squared.</w:t>
      </w:r>
    </w:p>
    <w:p>
      <w:pPr>
        <w:pStyle w:val="BodyText"/>
      </w:pPr>
      <w:r>
        <w:t xml:space="preserve">As we progress, we will encounter more complex density functions. However, the process will be simpler since we can rely on existing functions such as pnorm and pbeta instead of calculating them directly.</w:t>
      </w:r>
    </w:p>
    <w:p>
      <w:pPr>
        <w:pStyle w:val="BodyText"/>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 x-sub-alpha, where alpha corresponds to the quantile. In other words, it satisfies the condition F(x-alpha) = alpha, where F is the distribution function. To better understand this concept, let’s try to visualize it.</w:t>
      </w:r>
    </w:p>
    <w:p>
      <w:pPr>
        <w:pStyle w:val="BodyText"/>
      </w:pPr>
      <w:r>
        <w:t xml:space="preserve">Let’s consider the distribution function F(x), which represents the area below point x on a density plot. This area corresponds to the probability that a random variable from the population is less than or equal to x. To illustrate this concept,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 alphath quantile. We move a line along the distribution until we find the point x-sub-alpha, where exactly alpha proportion of the probability lies below it. This is similar to what we do with our data when finding an empirical quantile, where we locate the data point such that, for example, 95% of the test scores lie below it, which corresponds to the sample 95th 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t xml:space="preserve">“</w:t>
      </w:r>
      <w:r>
        <w:t xml:space="preserve">q</w:t>
      </w:r>
      <w:r>
        <w:t xml:space="preserve">”</w:t>
      </w:r>
      <w:r>
        <w:t xml:space="preserve"> </w:t>
      </w:r>
      <w:r>
        <w:t xml:space="preserve">prefix before the density function name. For example, for the beta density we discussed earlier, the function</w:t>
      </w:r>
      <w:r>
        <w:t xml:space="preserve"> </w:t>
      </w:r>
      <w:r>
        <w:t xml:space="preserve">“</w:t>
      </w:r>
      <w:r>
        <w:t xml:space="preserve">qbeta</w:t>
      </w:r>
      <w:r>
        <w:t xml:space="preserve">”</w:t>
      </w:r>
      <w:r>
        <w:t xml:space="preserve"> </w:t>
      </w:r>
      <w:r>
        <w:t xml:space="preserve">gives us the relevant quantile. We can input 0.5 to find the median, considering that R expects the quantile argument as a proportion rather than a percentage. The parameters 2 and 1 are specific to the density we’re working with, which you’ll have to trust me on for now. When we calculate the quantile using</w:t>
      </w:r>
      <w:r>
        <w:t xml:space="preserve"> </w:t>
      </w:r>
      <w:r>
        <w:t xml:space="preserve">“</w:t>
      </w:r>
      <w:r>
        <w:t xml:space="preserve">qbeta</w:t>
      </w:r>
      <w:r>
        <w:t xml:space="preserve">”</w:t>
      </w:r>
      <w:r>
        <w:t xml:space="preserve"> </w:t>
      </w:r>
      <w:r>
        <w:t xml:space="preserve">with 0.5 as the argument, we obtain the same result as before, 0.7 or 0.71.</w:t>
      </w:r>
    </w:p>
    <w:p>
      <w:pPr>
        <w:pStyle w:val="BodyText"/>
      </w:pPr>
      <w:r>
        <w:t xml:space="preserve">At this point, you might be wondering why the concept of the median seems simpler when ordering observations and selecting the middle value or averaging the two middle values for an even number of observations.</w:t>
      </w:r>
    </w:p>
    <w:p>
      <w:pPr>
        <w:pStyle w:val="BodyText"/>
      </w:pPr>
      <w:r>
        <w:t xml:space="preserve">In the previous example, we discussed the concept of a sample quantile, which serves as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 sample median.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 statistical inference, where we link our sample data to the underlying population through appropriate estimators and estimands.</w:t>
      </w:r>
    </w:p>
    <w:bookmarkEnd w:id="27"/>
    <w:bookmarkEnd w:id="28"/>
    <w:bookmarkStart w:id="31"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he probability of getting hit by lightning is small. However, it’s much larger for people playing outside in open fields</w:t>
      </w:r>
      <w:r>
        <w:t xml:space="preserve"> </w:t>
      </w:r>
      <w:hyperlink r:id="rId29">
        <w:r>
          <w:rPr>
            <w:rStyle w:val="Hyperlink"/>
          </w:rPr>
          <w:t xml:space="preserve">during a lightning storm</w:t>
        </w:r>
      </w:hyperlink>
      <w:r>
        <w:t xml:space="preserve">! In these lectures we go over the formal rules of conditional probability.</w:t>
      </w:r>
    </w:p>
    <w:p>
      <w:pPr>
        <w:pStyle w:val="BodyText"/>
      </w:pPr>
      <w:r>
        <w:t xml:space="preserve">Welcome to the conditional probability lecture, part of the statistical inference class in the Coursera data design specialization. To illustrate the concept of conditioning, let’s take a look at an XKCD comic.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Let’s explore another example to better understand conditional probabilities. Suppose we have a standard die, and the probability of rolling a one is assumed to be one-sixth. However, if we are given the extra information that the roll resulted in an odd number (one, three, or five), our perspective changes. Now, conditioned on this new information, we would no longer say that the probability of rolling a one is one-sixth. Instead, we would consider the one, three, and five to be equally likely outcomes, so the probability of rolling a one becomes one-third. This demonstrates how conditional probabilities adjust our understanding based on additional information.</w:t>
      </w:r>
    </w:p>
    <w:p>
      <w:pPr>
        <w:pStyle w:val="BodyText"/>
      </w:pPr>
      <w:r>
        <w:t xml:space="preserve">Formally, let’s define conditional probability. Suppose we have an event B with a nonzero probability. Then, the conditional probability of event A given that B has occurred is denoted as P(A | B) and is defined as the probability of the intersection of A and B divided by the probability of B. In the case where A and B are statistically independent events (we will define this later),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In this case, event B represents the occurrence of an odd number (one, three, or five), and event A represents rolling a one. We want to find the probability of A given that B has occurred. In other words, we are interested in the probability of rolling a one when we know that the outcome is an odd number. Using the definition of conditional probability, P(A | B) = P(A ∩ B) / P(B). Since A is entirely contained within B, the probability of A ∩ B is simply the probability of A, which is one-sixth. The probability of B, in this case, is three-sixths (one-sixth for each of the three mutually exclusive possibilities). Thus, the conditional probability P(A | B) equals one-sixth divided by three-sixths, which simplifies to one-third, confirming our previous understanding.</w:t>
      </w:r>
    </w:p>
    <w:p>
      <w:pPr>
        <w:pStyle w:val="BodyText"/>
      </w:pPr>
      <w:r>
        <w:t xml:space="preserve">Conditional probability allows us to update our probabilities based on new information, and it plays a crucial 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 However, to apply Bayes’ rule, we also need the marginal probability of event B, which is valuable in various contexts such as diagnostic tests.</w:t>
      </w:r>
    </w:p>
    <w:p>
      <w:pPr>
        <w:pStyle w:val="BodyText"/>
      </w:pPr>
      <w:r>
        <w:t xml:space="preserve">Let’s discuss conditional probability in the context of a diagnostic test, which exemplifies one of the significant applications of conditional probability and Bayes’ rule. Consider a test for a disease, where we define plus and minus as events representing a positive or negative test result, respectively. D and D complement 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Let’s work through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 (P(D|+)) equal to the probability of a positive test result given disease (P(+|D)) multiplied by the probability of disease (P(D)), divided by the denominator. To simplify, we express the probability of a positive test result given no disease as 1 minus the specificity and the probability of no disease as 1 minus the prevalence. Substituting known values, we find the positive predictive value to be 6% for this test in the given population. The low positive predictive value is primarily due to the low prevalence of the disease.</w:t>
      </w:r>
    </w:p>
    <w:p>
      <w:pPr>
        <w:pStyle w:val="BodyText"/>
      </w:pPr>
      <w:r>
        <w:t xml:space="preserve">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p>
    <w:p>
      <w:pPr>
        <w:pStyle w:val="BodyText"/>
      </w:pPr>
      <w:r>
        <w:t xml:space="preserve">Now, let’s distinguish between two components: the prevalence-dependent aspect and the objective evidence reflected in the positive test result. This is where diagnostic likelihood ratios come into play, and we’ll explore them further. First, let’s revisit the formula for positive predictive value in Bayes’ rule, which depends on sensitivity, specificity, and disease prevalence. We can apply a similar approach to calculate the probability of not having the disease given a positive test result. By dividing these two equations, we arrive at the odds of disease given a positive test result divided by the odds of not having the disease given a positive test result. Dividing a probability by 1 minus that probability gives us the odds. Therefore, on the left side, we have the odds of disease given a positive test result, while on the right side, we have the odds of disease without the test result. The factor in the middle represents the diagnostic likelihood ratio for a positive test result.</w:t>
      </w:r>
    </w:p>
    <w:p>
      <w:pPr>
        <w:pStyle w:val="BodyText"/>
      </w:pP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let’s assume a subject has a positive HIV test. Using the sensitivity and specificity values mentioned earlier, the diagnostic likelihood ratio is calculated as 0.997 divided by 1 minus 0.985, resulting in 66.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let’s briefly consider the scenario when a subject receives a negative test result using the DLR minus. In this case, the DLR minus, derived from the sensitivity and specificity values mentioned earlier, is 0.003. Consequently, the post-test odds of disease in light of a negative test result become 0.3% of the pretest odds of disease. Stated differently, the hypothesis of disease is supported 0.003 times the hypothesis of no disease given the negative test result.</w:t>
      </w:r>
    </w:p>
    <w:p>
      <w:pPr>
        <w:pStyle w:val="BodyText"/>
      </w:pPr>
      <w:r>
        <w:t xml:space="preserve">By incorporating diagnostic likelihood ratios, we can assess the impact of a test result on the odds of disease and gain insights into the strength of evidence provided by the test.</w:t>
      </w:r>
    </w:p>
    <w:bookmarkStart w:id="30" w:name="independence"/>
    <w:p>
      <w:pPr>
        <w:pStyle w:val="Heading3"/>
      </w:pPr>
      <w:r>
        <w:rPr>
          <w:rStyle w:val="SectionNumber"/>
        </w:rPr>
        <w:t xml:space="preserve">1.3.1</w:t>
      </w:r>
      <w:r>
        <w:tab/>
      </w:r>
      <w:r>
        <w:t xml:space="preserve">Independence</w:t>
      </w:r>
    </w:p>
    <w:p>
      <w:pPr>
        <w:pStyle w:val="FirstParagraph"/>
      </w:pPr>
      <w:r>
        <w:t xml:space="preserve">Let’s briefly discuss the concept of independence. 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 (A intersect B) 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To illustrate this, let’s consider a numerical 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 A intersect B (getting heads on both flips) is the product of their probabilities, which is 0.25. This calculation is straightforward and correct.</w:t>
      </w:r>
    </w:p>
    <w:p>
      <w:pPr>
        <w:pStyle w:val="BodyText"/>
      </w:pP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30"/>
    <w:bookmarkEnd w:id="31"/>
    <w:bookmarkStart w:id="32"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let’s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BodyText"/>
      </w:pPr>
      <w:r>
        <w:t xml:space="preserve">Another important characteristic is variance, which measures the spread of a distribution. 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 p(x), the expected value is calculated by summing the possible values that x can take multiplied by their respective probabilities. Conceptually, the expected value draws inspiration from the idea of the physical center of mass, where the probabilities act as weights and x represents the location along an axis.</w:t>
      </w:r>
    </w:p>
    <w:p>
      <w:pPr>
        <w:pStyle w:val="BodyText"/>
      </w:pPr>
      <w:r>
        <w:t xml:space="preserve">To illustrate this notion of center of mass, let’s consider the sample mean. Even though we are focusing on the population mean in this discussion, it is interesting to note that the sample mean can be seen as the center of mass if we treat each data point as equally likely. In other words, each data point xi is assigned a probability of 1/N,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called</w:t>
      </w:r>
      <w:r>
        <w:t xml:space="preserve"> </w:t>
      </w:r>
      <w:r>
        <w:t xml:space="preserve">“</w:t>
      </w:r>
      <w:r>
        <w:t xml:space="preserve">Galton,</w:t>
      </w:r>
      <w:r>
        <w:t xml:space="preserve">”</w:t>
      </w:r>
      <w:r>
        <w:t xml:space="preserve"> </w:t>
      </w:r>
      <w:r>
        <w:t xml:space="preserve">which consists of paired data representing the heights of parents and their children. The histogram displays the child’s height distribution, and a continuous density estimate is superimposed. 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 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Now, let’s consider an example to understand how to obtain the expected value of a population. Suppose we flip a fair coin, and we assign the value 0 to tails and the value 1 to heads. What is the expected value of X? Again, the expected value represents a property of the population. By plugging the values into our formula, we calculate the expected value of X as follows: The probability of obtaining tails (0) is 0.5 multiplied by the value 0, plus the probability of obtaining heads (1) is also 0.5 multiplied by the value 1. When we compute this expression, we find that the expected value of X is 0.5. It’s interesting to note that the expected value is a value that the coin itself cannot actually take.</w:t>
      </w:r>
    </w:p>
    <w:p>
      <w:pPr>
        <w:pStyle w:val="BodyText"/>
      </w:pPr>
      <w:r>
        <w:t xml:space="preserve">However, from a geometric perspective, the answer becomes quite obvious. If we visualize the coin’s values as two bars of equal height, one at 0 and the other at 1, we can easily determine the balancing point by placing our finger exactly at 0.5.</w:t>
      </w:r>
    </w:p>
    <w:p>
      <w:pPr>
        <w:pStyle w:val="BodyText"/>
      </w:pPr>
      <w:r>
        <w:t xml:space="preserve">Now, let’s consider a scenario where a random variable X represents the outcome of a biased coin flip. The probability of obtaining heads is denoted as p, while the probability of obtaining tails is 1 minus p. What is the expected value of X in this case? By directly applying the formula, we multiply the value 0 by the probability 1 minus p and add it to the value 1 multiplied by the probability p. The result simplifies to p. Therefore, the expected value of a coin flip, even when the coin is biased, corresponds to the true long-run proportion of obtaining heads in an infinite number of coin flips.</w:t>
      </w:r>
    </w:p>
    <w:p>
      <w:pPr>
        <w:pStyle w:val="BodyText"/>
      </w:pPr>
      <w:r>
        <w:t xml:space="preserve">Now, let’s move on to a die. Suppose we roll a fair six-sided die, and X represents the number that appears face up. What is the expected value of X? Here, we take the values 1, 2, 3, 4, 5, and 6 and multiply each by the corresponding probability of the random variable X taking those values (each value has a probability of one-sixth). When we perform this calculation, we find that the expected value of X is 3.5. Once again, this is a value that the die itself cannot actually show.</w:t>
      </w:r>
    </w:p>
    <w:p>
      <w:pPr>
        <w:pStyle w:val="BodyText"/>
      </w:pPr>
      <w:r>
        <w:t xml:space="preserve">Similar to the coin example, the geometric argument makes it evident. We have six bars, each with a height of one-sixth,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probability density from, let’s say,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 To illustrate this, let’s consider an example.</w:t>
      </w:r>
    </w:p>
    <w:p>
      <w:pPr>
        <w:pStyle w:val="BodyText"/>
      </w:pPr>
      <w:r>
        <w:t xml:space="preserve">Suppose we have a density that ranges from zero to one, and the question arises: Is this a valid density? The answer is yes; it corresponds to a well-known density called the Uniform density. Now, what is its expected value? If we were to cut this density out of a piece of wood and balance it, the position where we would place our finger to achieve balance is precisely at 0.5. This aligns perfectly with the expected value of the uniform density. Now, let’s delve into the topic of expected values and touch upon some important facts.</w:t>
      </w:r>
    </w:p>
    <w:p>
      <w:pPr>
        <w:pStyle w:val="BodyText"/>
      </w:pPr>
      <w:r>
        <w:t xml:space="preserve">First, 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 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Let’s explore additional examples to solidify our understanding. Imagine rolling a die thousands of times and plotting a histogram of the results. In this case, approximately one-sixth 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BodyText"/>
      </w:pPr>
      <w:r>
        <w:t xml:space="preserve">Now, let’s 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Now, let’s consider the scenario where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5"/>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5"/>
        </w:numPr>
        <w:pStyle w:val="Compact"/>
      </w:pPr>
      <w:r>
        <w:t xml:space="preserve">The sample mean represents the center of mass of the observed data. It serves as an estimate of the population mean and is considered unbiased.</w:t>
      </w:r>
    </w:p>
    <w:p>
      <w:pPr>
        <w:numPr>
          <w:ilvl w:val="0"/>
          <w:numId w:val="1005"/>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5"/>
        </w:numPr>
        <w:pStyle w:val="Compact"/>
      </w:pPr>
      <w:r>
        <w:t xml:space="preserve">We must recognize that while we obtain only one sample mean from our data, knowing the properties associated with sample means is immensely valuable.</w:t>
      </w:r>
    </w:p>
    <w:p>
      <w:pPr>
        <w:numPr>
          <w:ilvl w:val="0"/>
          <w:numId w:val="1005"/>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r>
        <w:t xml:space="preserve"> </w:t>
      </w:r>
      <w:r>
        <w:t xml:space="preserve">## Practical R Exercises in swirl</w:t>
      </w:r>
    </w:p>
    <w:bookmarkEnd w:id="32"/>
    <w:bookmarkEnd w:id="33"/>
    <w:bookmarkStart w:id="42" w:name="variability-distribution-asymptotics"/>
    <w:p>
      <w:pPr>
        <w:pStyle w:val="Heading1"/>
      </w:pPr>
      <w:r>
        <w:rPr>
          <w:rStyle w:val="SectionNumber"/>
        </w:rPr>
        <w:t xml:space="preserve">2</w:t>
      </w:r>
      <w:r>
        <w:tab/>
      </w:r>
      <w:r>
        <w:t xml:space="preserve">Variability, Distribution, &amp; Asymptotics</w:t>
      </w:r>
    </w:p>
    <w:bookmarkStart w:id="39"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both, called the standard deviation. The reason for taking the standard deviation is because that measure has the same units as the population. So if our population is a length measurement in meters, the standard deviation is in meters (whereas the variance is in meters squared).</w:t>
      </w:r>
    </w:p>
    <w:p>
      <w:pPr>
        <w:pStyle w:val="BodyText"/>
      </w:pPr>
      <w:r>
        <w:t xml:space="preserve">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p>
    <w:p>
      <w:pPr>
        <w:pStyle w:val="BodyText"/>
      </w:pPr>
      <w:r>
        <w:t xml:space="preserve">For a random variable X with a mean μ, the variance is precisely the expected squared distance between the random variable and the mean. I provide the formula here, but there’s also a useful shortcut: the expected value of X squared minus the square of the expected value of X. Densities with higher variance are more spread out compared to those with lower variances. The square root of variance is known as the standard deviation, which is expressed in the same units as X.</w:t>
      </w:r>
    </w:p>
    <w:p>
      <w:pPr>
        <w:pStyle w:val="BodyText"/>
      </w:pPr>
      <w:r>
        <w:t xml:space="preserve">In this class, we won’t spend much time manually calculating expected values or variances for populations. However, let’s go through one such calculation. In the previous lecture, we found that the expected value of X, when rolling a die, is 3.5. To calculate the expected value of X squared, we square each number (1, 2, 3, 4, 5) and multiply them by their associated probabilities. Summing these values gives us 15.17. By subtracting (15.17 - 3.5) squared, we find the variance of a die roll to be 2.92.</w:t>
      </w:r>
    </w:p>
    <w:p>
      <w:pPr>
        <w:pStyle w:val="BodyText"/>
      </w:pPr>
      <w:r>
        <w:t xml:space="preserve">Now, let’s move on to another example. Consider tossing a coin with a probability of heads, p. From the previous lecture, we know that the expected value of a coin toss is p. When calculating the expected value of X squared, 0 squared is 0, and 1 squared is 1. Thus, the expected value of X squared is p. Plugging these values into our formula, we get p - p squared, which simplifies to p(1 - p). This formula is widely recognized and it’s advisable to memorize it.</w:t>
      </w:r>
    </w:p>
    <w:p>
      <w:pPr>
        <w:pStyle w:val="BodyText"/>
      </w:pPr>
      <w:r>
        <w:t xml:space="preserve">I’m providing examples of population densities with varying variances. The salmon-colored density represents a standard normal distribution with a variance of 1. As the variance increases, the density becomes flatter and spreads more into the tails. Consequently, if someone is from a normal distribution with a variance of 4, they are more likely to have a value beyond 5 compared to someone from a normal distribution with a variance of 3.</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 Note that in the denominator of the sample variance formula, we divide by (n - 1) instead of n, and I will explain why in a moment.</w:t>
      </w:r>
    </w:p>
    <w:p>
      <w:pPr>
        <w:pStyle w:val="BodyText"/>
      </w:pPr>
      <w:r>
        <w:t xml:space="preserve">I want to address a conceptually challenging point, which is the variance of the sample variance. 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p>
      <w:pPr>
        <w:pStyle w:val="BodyText"/>
      </w:pPr>
      <w:r>
        <w:t xml:space="preserve">Lastly, I’d like to remind you that the square root of the sample variance is the sample standard deviation, which provides a measure of dispersion that is more interpretable since it is in the same units as X.</w:t>
      </w:r>
    </w:p>
    <w:bookmarkStart w:id="34" w:name="variance-simulation-examples"/>
    <w:p>
      <w:pPr>
        <w:pStyle w:val="Heading3"/>
      </w:pPr>
      <w:r>
        <w:rPr>
          <w:rStyle w:val="SectionNumber"/>
        </w:rPr>
        <w:t xml:space="preserve">2.1.1</w:t>
      </w:r>
      <w:r>
        <w:tab/>
      </w:r>
      <w:r>
        <w:t xml:space="preserve">Variance simulation examples</w:t>
      </w:r>
    </w:p>
    <w:p>
      <w:pPr>
        <w:pStyle w:val="FirstParagraph"/>
      </w:pPr>
      <w:r>
        <w:t xml:space="preserve">Let’s consider the following scenario. Suppose I simulate ten standard normal random variables and calculate their sample variance. If I repeat this process many times, I will obtain a distribution of sample variances. This distribution, represented by the salmon-colored density, emerges from repeating the process thousands of times. What I mentioned earlier, and what Rissotto discussed in the previous slide, is that if I sample enough data points, the center of mass of this distribution will precisely match the variance of the original population I was sampling from—the standard normal distribution with a variance of one.</w:t>
      </w:r>
    </w:p>
    <w:p>
      <w:pPr>
        <w:pStyle w:val="BodyText"/>
      </w:pPr>
      <w:r>
        <w:t xml:space="preserve">The same holds true when I consider sample variances based on 20 observations from the standard normal distribution. I repeat the process of sampling 20 standard normals, calculating the sample variance, and obtaining a distribution of sample variances. This distribution, depicted in a more aqua color, is also centered at one.</w:t>
      </w:r>
    </w:p>
    <w:p>
      <w:pPr>
        <w:pStyle w:val="BodyText"/>
      </w:pPr>
      <w:r>
        <w:t xml:space="preserve">The pattern continues when I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In an earlier lecture, we found that the variance of a die roll was 2.92. Now, imagine if I were to roll ten dice and calculate the sample variance of the numbers on the sides facing up. By repeating this process numerous times, I can obtain a reliable understanding of the population distribution of the variance of ten die rolls. Although it requires a large number of repetitions, with the help of a computer, I can simulate this process thousands of times, as demonstrated here. 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 (n - 1) instead of n 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 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 sigma squared, using the available data. With knowledge of sigma squared 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 (mew) and variance (sigma squared), when we draw a random sample from that population and calculate the variance, it serves as an estimate of sigma squared. Similarly, when we calculate the mean, it estimates mu (population mean). However, s squared (sample variance) is also a random variable with its own distribution centered around sigma squared, becoming more concentrated around it as more observations contribute to the squared value. Additionally, the distribution of sample means from that population is centered at mu and becomes more concentrated around mu as more observations are included. Moreover, we precisely know the variance of the distribution of sample means, which is sigma squared divided by n.</w:t>
      </w:r>
    </w:p>
    <w:p>
      <w:pPr>
        <w:pStyle w:val="BodyText"/>
      </w:pPr>
      <w:r>
        <w:t xml:space="preserve">Since we lack repeated sample means in a given dataset, we estimate the sample variance of the mean as s squared divided by n and the logical estimate of the standard error as s over square root n. The standard error of the mean (or the sample standard error of the mean) is defined as s over square root n. The standard deviation (s) is an estimate of the variability of the population, while the standard error (s over square root n) represents the variability of averages of random samples of size n from the population.</w:t>
      </w:r>
    </w:p>
    <w:p>
      <w:pPr>
        <w:pStyle w:val="BodyText"/>
      </w:pPr>
      <w:r>
        <w:t xml:space="preserve">To illustrate these concepts, let’s consider some simulation examples. If we take standard normals (with a variance of one), the standard deviation of means of n standard normals is expected to be one over square root n. By simulating multiple draws of ten standard normals and calculating their mean, followed by taking the standard deviation of these averages, we should obtain an approximate value of one over square root n. Similar simulations can be performed for standard uniforms (variance of 1/12), Poisson distributions (variance of 4), and coin flips (variance of p times 1 minus p, assuming p is a half). The results of these simulations should align with the theoretical values predicted by our rule.</w:t>
      </w:r>
    </w:p>
    <w:p>
      <w:pPr>
        <w:pStyle w:val="BodyText"/>
      </w:pPr>
      <w:r>
        <w:t xml:space="preserve">In conclusion, understanding the standard error of the mean is crucial in determining the variability of sample means. Simulation experiments can help illustrate these concepts, especially when investigating the distribution of sample means and estimating their standard error.</w:t>
      </w:r>
    </w:p>
    <w:bookmarkEnd w:id="34"/>
    <w:bookmarkStart w:id="35" w:name="variance-data-example"/>
    <w:p>
      <w:pPr>
        <w:pStyle w:val="Heading3"/>
      </w:pPr>
      <w:r>
        <w:rPr>
          <w:rStyle w:val="SectionNumber"/>
        </w:rPr>
        <w:t xml:space="preserve">2.1.2</w:t>
      </w:r>
      <w:r>
        <w:tab/>
      </w:r>
      <w:r>
        <w:t xml:space="preserve">Variance data example</w:t>
      </w:r>
    </w:p>
    <w:p>
      <w:pPr>
        <w:pStyle w:val="FirstParagraph"/>
      </w:pPr>
      <w:r>
        <w:t xml:space="preserve">Now, let’s dive into a practical example using the father-son data from our dataset.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 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Now, let’s go through some calculated values. By calculating the variance of x, variance of x divided by n, standard deviation of x, and standard deviation of x divided by square root n, and rounding them to two decimal places, we obtain 7.92 and 2.81 as the variance of x and the standard deviation of x, respectively. These numbers represent the variability in son’s heights from the dataset and act as estimates of the population variability of son’s heights if we assume these sons are a random sample from a meaningful population. In this case, I prefer the value 2.81 over 7.92 since 7.92 is expressed in inches squared, while 2.81 is expressed in inches. Working with the actual units is more intuitive.</w:t>
      </w:r>
    </w:p>
    <w:p>
      <w:pPr>
        <w:pStyle w:val="BodyText"/>
      </w:pP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To summarize what we have learned, this lectur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 sigma divided by the square root of n, 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In these lectures we cover the most important probability distributions.</w:t>
      </w:r>
      <w:r>
        <w:t xml:space="preserve"> </w:t>
      </w:r>
      <w:r>
        <w:t xml:space="preserve">### Binomial distribution</w:t>
      </w:r>
      <w:r>
        <w:t xml:space="preserve"> </w:t>
      </w:r>
      <w:r>
        <w:t xml:space="preserve">Let’s begin with the simplest distribution,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r>
        <w:t xml:space="preserve"> </w:t>
      </w:r>
      <w:r>
        <w:t xml:space="preserve">“</w:t>
      </w:r>
      <w:r>
        <w:t xml:space="preserve">p^x * (1 - p)^(1 - x).</w:t>
      </w:r>
      <w:r>
        <w:t xml:space="preserve">”</w:t>
      </w:r>
      <w:r>
        <w:t xml:space="preserve"> </w:t>
      </w:r>
      <w:r>
        <w:t xml:space="preserve">As we have seen before, the mean of a Bernoulli random variable is</w:t>
      </w:r>
      <w:r>
        <w:t xml:space="preserve"> </w:t>
      </w:r>
      <w:r>
        <w:t xml:space="preserve">“</w:t>
      </w:r>
      <w:r>
        <w:t xml:space="preserve">p,</w:t>
      </w:r>
      <w:r>
        <w:t xml:space="preserve">”</w:t>
      </w:r>
      <w:r>
        <w:t xml:space="preserve"> </w:t>
      </w:r>
      <w:r>
        <w:t xml:space="preserve">and the variance is</w:t>
      </w:r>
      <w:r>
        <w:t xml:space="preserve"> </w:t>
      </w:r>
      <w:r>
        <w:t xml:space="preserve">“</w:t>
      </w:r>
      <w:r>
        <w:t xml:space="preserve">p * (1 - p).</w:t>
      </w:r>
      <w:r>
        <w:t xml:space="preserve">”</w:t>
      </w:r>
    </w:p>
    <w:p>
      <w:pPr>
        <w:pStyle w:val="BodyText"/>
      </w:pPr>
      <w:r>
        <w:t xml:space="preserve">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 Now, let’s move on to discussing the binomial distribution. 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w:r>
        <w:t xml:space="preserve">“</w:t>
      </w:r>
      <w:r>
        <w:t xml:space="preserve">x1</w:t>
      </w:r>
      <w:r>
        <w:t xml:space="preserve">”</w:t>
      </w:r>
      <w:r>
        <w:t xml:space="preserve"> </w:t>
      </w:r>
      <w:r>
        <w:t xml:space="preserve">to</w:t>
      </w:r>
      <w:r>
        <w:t xml:space="preserve"> </w:t>
      </w:r>
      <w:r>
        <w:t xml:space="preserve">“</w:t>
      </w:r>
      <w:r>
        <w:t xml:space="preserve">xn</w:t>
      </w:r>
      <w:r>
        <w:t xml:space="preserve">”</w:t>
      </w:r>
      <w:r>
        <w:t xml:space="preserve"> </w:t>
      </w:r>
      <w:r>
        <w:t xml:space="preserve">be iid Bernoulli variables with parameter</w:t>
      </w:r>
      <w:r>
        <w:t xml:space="preserve"> </w:t>
      </w:r>
      <w:r>
        <w:t xml:space="preserve">“</w:t>
      </w:r>
      <w:r>
        <w:t xml:space="preserve">p,</w:t>
      </w:r>
      <w:r>
        <w:t xml:space="preserve">”</w:t>
      </w:r>
      <w:r>
        <w:t xml:space="preserve"> </w:t>
      </w:r>
      <w:r>
        <w:t xml:space="preserve">then the sum of these variables, denoted as</w:t>
      </w:r>
      <w:r>
        <w:t xml:space="preserve"> </w:t>
      </w:r>
      <w:r>
        <w:t xml:space="preserve">“</w:t>
      </w:r>
      <w:r>
        <w:t xml:space="preserve">x,</w:t>
      </w:r>
      <w:r>
        <w:t xml:space="preserve">”</w:t>
      </w:r>
      <w:r>
        <w:t xml:space="preserve"> </w:t>
      </w:r>
      <w:r>
        <w:t xml:space="preserve">is a binomial random variable.</w:t>
      </w:r>
    </w:p>
    <w:p>
      <w:pPr>
        <w:pStyle w:val="BodyText"/>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w:r>
        <w:t xml:space="preserve">“</w:t>
      </w:r>
      <w:r>
        <w:t xml:space="preserve">n factorial / (x factorial * (n - x) factorial).</w:t>
      </w:r>
      <w:r>
        <w:t xml:space="preserve">”</w:t>
      </w:r>
      <w:r>
        <w:t xml:space="preserve"> </w:t>
      </w:r>
      <w:r>
        <w:t xml:space="preserve">It is worth noting that</w:t>
      </w:r>
      <w:r>
        <w:t xml:space="preserve"> </w:t>
      </w:r>
      <w:r>
        <w:t xml:space="preserve">“</w:t>
      </w:r>
      <w:r>
        <w:t xml:space="preserve">n choose 0</w:t>
      </w:r>
      <w:r>
        <w:t xml:space="preserve">”</w:t>
      </w:r>
      <w:r>
        <w:t xml:space="preserve"> </w:t>
      </w:r>
      <w:r>
        <w:t xml:space="preserve">and</w:t>
      </w:r>
      <w:r>
        <w:t xml:space="preserve"> </w:t>
      </w:r>
      <w:r>
        <w:t xml:space="preserve">“</w:t>
      </w:r>
      <w:r>
        <w:t xml:space="preserve">n choose n</w:t>
      </w:r>
      <w:r>
        <w:t xml:space="preserve">”</w:t>
      </w:r>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To illustrate a binomial calculation, let’s consider an example. Suppose your friend has eight children, with seven of them being girls (and no twins). Assuming each gender has an independent 50% probability for each birth, what is the probability of having seven or more girls out of eight births? We can apply the binomial formula to calculate this probability:</w:t>
      </w:r>
      <w:r>
        <w:t xml:space="preserve"> </w:t>
      </w:r>
      <w:r>
        <w:t xml:space="preserve">“</w:t>
      </w:r>
      <w:r>
        <w:t xml:space="preserve">P(seven or more girls) = (8 choose 7) * 0.5^7 * (1 - 0.5)^1 + (8 choose 8) * 0.5^8 * (1 - 0.5)^0.</w:t>
      </w:r>
      <w:r>
        <w:t xml:space="preserve">”</w:t>
      </w:r>
      <w:r>
        <w:t xml:space="preserve"> </w:t>
      </w:r>
      <w:r>
        <w:t xml:space="preserve">The result turns out to be a 4% chance.</w:t>
      </w:r>
    </w:p>
    <w:p>
      <w:pPr>
        <w:pStyle w:val="BodyText"/>
      </w:pPr>
      <w:r>
        <w:t xml:space="preserve">In the provided R code, you can find the implementation of this calculation. Furthermore, for most common distributions, including the binomial distribution, there are built-in functions in R. For example, the</w:t>
      </w:r>
      <w:r>
        <w:t xml:space="preserve"> </w:t>
      </w:r>
      <w:r>
        <w:t xml:space="preserve">“</w:t>
      </w:r>
      <w:r>
        <w:t xml:space="preserve">pbinom</w:t>
      </w:r>
      <w:r>
        <w:t xml:space="preserve">”</w:t>
      </w:r>
      <w:r>
        <w:t xml:space="preserve"> </w:t>
      </w:r>
      <w:r>
        <w:t xml:space="preserve">function can be used to obtain these probabilities conveniently.</w:t>
      </w:r>
      <w:r>
        <w:t xml:space="preserve"> </w:t>
      </w:r>
      <w:r>
        <w:t xml:space="preserve">### Normal distribution</w:t>
      </w:r>
      <w:r>
        <w:t xml:space="preserve"> </w:t>
      </w: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Let’s start by understanding a random variable that follows a normal (Gaussian) distribution with a mean of μ and a variance of σ squared. This distribution is characterized by a density function that resembles a bell curve, as we will illustrate shortly. If we have a random variable X with this density, its expected value is μ, and its variance is σ squared. We can express this concisely as X ~ N(μ, σ^2), denoting a normal distribution with mean μ and variance σ squared. When μ equals 0 and σ equals 1, the resulting distribution is known as the standard normal distribution. Standard normal random variables are often denoted by the letter z. Here, we depict the standard normal density function, which represents the famous bell curve you have likely encountered before. 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For example, moving one unit in either direction corresponds to one standard deviation.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 μ + 1σ and μ - 1σ (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 We will explore some examples to solidify this concept.</w:t>
      </w:r>
    </w:p>
    <w:p>
      <w:pPr>
        <w:pStyle w:val="BodyText"/>
      </w:pPr>
      <w:r>
        <w:t xml:space="preserve">Now, let’s discuss some fundamental reference probabilities related to the standard normal distribution and use visual aids to help us remember them.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 These reference probabilities are essential to commit to memory.</w:t>
      </w:r>
    </w:p>
    <w:p>
      <w:pPr>
        <w:pStyle w:val="BodyText"/>
      </w:pPr>
      <w:r>
        <w:t xml:space="preserve">In summary, 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o standard deviations from the mean, we can simplify calculations and derive consistent results.</w:t>
      </w:r>
    </w:p>
    <w:p>
      <w:pPr>
        <w:pStyle w:val="BodyText"/>
      </w:pPr>
      <w:r>
        <w:t xml:space="preserve">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 To illustrate this concept, let’s consider some basic reference probabilities on the standard normal distribution, which can aid our understanding.</w:t>
      </w:r>
    </w:p>
    <w:p>
      <w:pPr>
        <w:pStyle w:val="BodyText"/>
      </w:pPr>
      <w:r>
        <w:t xml:space="preserve">First, let’s focus on one standard deviation from the mean in the standard normal distribution (or any normal distribution). Roughly 34% of the distribution lies on each side, resulting in a total area of 68% within one standard deviation. Moving on to two standard deviations, represented by the magenta area, approximately 95% of the distribution falls within this range for any normal distribution. This leaves 2.5% in each tail, and we often utilize this information when calculating confidence intervals. Lastly, considering three standard deviations from the mean, the area encompasses approximately 99% of the distribution’s mass. Although it may be challenging to read from the diagram, this region represents about 99% of the total probability. These reference probabilities should be committed to memory for future calculations.</w:t>
      </w:r>
    </w:p>
    <w:p>
      <w:pPr>
        <w:pStyle w:val="BodyText"/>
      </w:pPr>
      <w:r>
        <w:t xml:space="preserve">Let’s now discuss some simple 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The resulting random variable Z will follow a standard normal distribution. Conversely, if we start with a standard normal random variable Z and want to convert back to the units of the original data, we multiply Z by σ and add μ. The resulting random variable X will then follow a non-standard normal distribution with a mean of μ and variance of σ squared. We have already covered the first bullet point, which indicates that 68%, 95%, and 99% of a normal distribution lie within 1, 2, and 3 standard deviations from the mean, respectively.</w:t>
      </w:r>
    </w:p>
    <w:p>
      <w:pPr>
        <w:pStyle w:val="BodyText"/>
      </w:pPr>
      <w:r>
        <w:t xml:space="preserve">Let’s also discuss some standard normal quantiles that are important to remember. In the diagram, we have plotted a normal distribution, and we can identify specific points. For instance, -1.28 is a quantile such that 10% of the density lies below it, and 90% lies above it. For a potentially non-standard normal distribution, this point would be μ - 1.28σ. By symmetry, 1.28 on the standard normal distribution represents the quantile at which 10% lies above it. For a potentially non-standard normal distribution, this point would be μ + 1.28σ.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 μ - 1.96σ and μ + 1.96σ, respectively. It is worth noting that when μ equals 0 and σ equals 1 for the standard normal distribution, the calculation of 1.96 directly yields the correct value.</w:t>
      </w:r>
    </w:p>
    <w:p>
      <w:pPr>
        <w:pStyle w:val="BodyText"/>
      </w:pPr>
      <w:r>
        <w:t xml:space="preserve">Now, let’s move on to some example calculations of increasing difficulty. First, let’s determine the 95th percentile of a normal distribution with mean μ and variance σ squared. In other words, we seek the value X.95 such that 95% of the distribution lies below it. This value represents the threshold if we were to draw samples from this population.</w:t>
      </w:r>
    </w:p>
    <w:p>
      <w:pPr>
        <w:pStyle w:val="BodyText"/>
      </w:pPr>
      <w:r>
        <w:t xml:space="preserve">We can find the point X.95, which represents the 95th percentile of a normal distribution, by utilizing the q qualifier for the density in R. In this case, we can use the function qnorm with the desired quantile 0.95. It’s crucial to input the mean μ and the standard deviation σ (not the variance) into the function. By using qnorm 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 μ + σ * 1.645. This will give us the answer we are looking for.</w:t>
      </w:r>
    </w:p>
    <w:p>
      <w:pPr>
        <w:pStyle w:val="BodyText"/>
      </w:pPr>
      <w:r>
        <w:t xml:space="preserve">Now, let’s address a more general question, which will help set the context for subsequent questions. The question is: What is the probability that a non-standard normal distribution with mean μ and variance σ squared is larger than x? To answer this question in R, we can use the pnorm function with the specified values of x, mean (mu), and standard deviation (sigma). It’s important to remember to input the sigma value rather than the squared sigma value to avoid incorrect results. Additionally, we set the argument lower.tail = FALSE to indicate that we are interested in the upper tail of the distribution. Alternatively, we can omit this argument and calculate 1 minus the probability obtained from pnorm 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subtract the mean μ from x and divide the result by the standard deviation σ.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To provide a concrete example and illustrate the application of these concepts, let’s consider the scenario where the number of daily ad clicks for companies follows an approximately normal distribution with a mean of 1,020 clicks per day and a standard deviation of 50 clicks per day.</w:t>
      </w:r>
    </w:p>
    <w:p>
      <w:pPr>
        <w:pStyle w:val="BodyText"/>
      </w:pPr>
      <w:r>
        <w:t xml:space="preserve">Let’s consider a scenario where the number of daily ad clicks for a company follows an approximately normal distribution with a mean of 1,020 and a standard deviation of 50. We want to determine the probability of getting more than 1,060 clicks on a given day.</w:t>
      </w:r>
    </w:p>
    <w:p>
      <w:pPr>
        <w:pStyle w:val="BodyText"/>
      </w:pPr>
      <w:r>
        <w:t xml:space="preserve">Since 1,060 clicks is 2.8 standard deviations from the mean, we can infer that this probability will be relatively low. This is because it is nearly 3 standard deviations away from the mean, and we know that such values are located in the tail of the normal distribution. To calculate this probability, we can use the pnorm function with the input values of 1,160 for the clicks, a mean of 1,020, and a standard deviation of 50. By setting the argument lower.tail = FALS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 pnorm function with lower.tail = FALSE and obtain the same result.</w:t>
      </w:r>
    </w:p>
    <w:p>
      <w:pPr>
        <w:pStyle w:val="BodyText"/>
      </w:pPr>
      <w:r>
        <w:t xml:space="preserve">Now let’s move on to a similar quantile calculation.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Before performing the calculation in R, let’s analyze the situation intuitively. Since 1,020 is both the mean and the median of the specific normal distribution, we know that about 50% of the days lie below this point. Therefore, the desired number of clicks should be greater than 1,020. Additionally, let’s consider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 qnorm function with the input value of 0.75, representing the 75th percentile. The mean is set to 1,020, and the standard deviation is 50. When we execute this command, qnorm(0.75, mean = 1,020, sd = 50), we obtain a number between the previously mentioned range, approximately 1,054.</w:t>
      </w:r>
    </w:p>
    <w:bookmarkEnd w:id="35"/>
    <w:bookmarkStart w:id="36"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 λ^x * e^(-λ) / x!, where x represents non-negative integers (0, 1, 2, and so on). The mean of a Poisson random variable is equal to λ, and the variance also equals λ. It is worth noting that when modeling with Poisson data, the mean and variance must be equal—a condition that can be verified if one has repeated Poisson data.</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It is worth mentioning that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To illustrate the usage of the Poisson distribution for modeling rates, let’s consider an example. Suppos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BodyText"/>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 λ as the product of n and p. When n is large and p is small, it is proposed that the probability distribution governing x can be well approximated using Poisson probabilities, where the rate parameter λ is determined as n times p. As an example, let’s consider flipping a coin with a success probability of 0.01 for a total of 500 times. We want to calculate the probability of obtaining two or fewer successes. Using the binomial distribution with size 500 and probability</w:t>
      </w:r>
    </w:p>
    <w:p>
      <w:pPr>
        <w:pStyle w:val="BodyText"/>
      </w:pPr>
      <w:r>
        <w:t xml:space="preserve">0.01, we obtain approximately 12%. By employing the Poisson approximation with a rate of λ = 500 * 0.01, the result is around 12.5%, which is reasonably close to the binomial calculation.</w:t>
      </w:r>
      <w:r>
        <w:t xml:space="preserve"> </w:t>
      </w:r>
      <w:r>
        <w:t xml:space="preserve">## Asymptotics</w:t>
      </w:r>
      <w:r>
        <w:t xml:space="preserve"> </w:t>
      </w: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 Central Limit Theorem.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llo, I’m Brian Caffo, and welcome to the lecture on asymptotics as part of the statistical inference class in the Coursera data science specialization. This course is co-taught by my colleagues Jeff Leek and Roger Peng from the Johns Hopkins Bloomberg School of Public Health. Today, we’ll be focusing on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w:t>
      </w:r>
    </w:p>
    <w:p>
      <w:pPr>
        <w:pStyle w:val="BodyText"/>
      </w:pPr>
      <w:r>
        <w:t xml:space="preserve">Furthermore, asymptotics form the foundation for the frequency interpretation of probabilities. For instance, intuitively, we know that if we flip a coin and calculate the proportion of heads, it should approach 0.5 for a fair coin. This property is known as the law of large numbers, which we will explore shortly.</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To illustrate the law of large numbers in action, let’s consider an 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BodyText"/>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BodyText"/>
      </w:pPr>
      <w:r>
        <w:t xml:space="preserve">It’s worth mentioning that an estimator is considered consistent 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w:t>
      </w:r>
    </w:p>
    <w:p>
      <w:pPr>
        <w:pStyle w:val="BodyText"/>
      </w:pPr>
      <w:r>
        <w:t xml:space="preserve">Moreover, not only are sample means consistent estimators, but the sample variance and sample standard deviation of iid random variables are also consistent estimators.</w:t>
      </w:r>
    </w:p>
    <w:bookmarkEnd w:id="36"/>
    <w:bookmarkStart w:id="37" w:name="asymptotics-and-the-clt"/>
    <w:p>
      <w:pPr>
        <w:pStyle w:val="Heading3"/>
      </w:pPr>
      <w:r>
        <w:rPr>
          <w:rStyle w:val="SectionNumber"/>
        </w:rPr>
        <w:t xml:space="preserve">2.1.4</w:t>
      </w:r>
      <w:r>
        <w:tab/>
      </w:r>
      <w:r>
        <w:t xml:space="preserve">Asymptotics and the CLT</w:t>
      </w:r>
    </w:p>
    <w:p>
      <w:pPr>
        <w:pStyle w:val="FirstParagraph"/>
      </w:pPr>
      <w:r>
        <w:t xml:space="preserve">Welcome to the lecture on asymptotics as part of the statistical inference class in the Coursera data science specialization. I am Brian Caffo, one of the instructors, along with Jeff Leek and Roger Peng, from Johns Hopkins Bloomberg School of Public Health. Today, we will explore the concept of asymptotics, which refers to the behavior of statistics as the sample size or some other relevant quantity approaches infinity or zero. In this lecture, we will focus on the case where the sample size tends to infinity.</w:t>
      </w:r>
    </w:p>
    <w:p>
      <w:pPr>
        <w:pStyle w:val="BodyText"/>
      </w:pPr>
      <w:r>
        <w:t xml:space="preserve">Asymptopia, as I like to call it, is a land where everything works out well because there is an infinite amount of data. It is a place where asymptotics come into play, proving to be incredibly useful for simple statistical inference and approximations. Asymptotics can be likened to a versatile Swiss army knife that allows us to investigate the statistical properties of various statistics without requiring extensive computation.</w:t>
      </w:r>
    </w:p>
    <w:p>
      <w:pPr>
        <w:pStyle w:val="BodyText"/>
      </w:pPr>
      <w:r>
        <w:t xml:space="preserve">Moreover, asymptotics form the foundation for the frequency interpretation of probabilities. For instance, intuitively, we understand that flipping a fair coin repeatedly should converge to a proportion of heads close to 0.5. This property is known as the law of large numbers, which we will explore shortly. Fortunately, instead of delving into the mathematical intricacies of random variable limits, we have powerful tools at our disposal. These tools enable us to discuss the behavior of sample means for collections of independent and identically distributed (iid) observations.</w:t>
      </w:r>
    </w:p>
    <w:p>
      <w:pPr>
        <w:pStyle w:val="BodyText"/>
      </w:pPr>
      <w:r>
        <w:t xml:space="preserve">The first tool we will explore is the law of large numbers. It states that the average of iid samples converges to the population mean it estimates. To illustrate this concept, let’s observe the law of large numbers in action. I will perform a simulation with 1000 iterations. First, I will generate 1000 random numbers from a standard normal distribution. Then, by taking the cumulative sum of these numbers and dividing by 1 to n, I obtain the cumulative means. When we plot these cumulative means against the index, we observe that initially, there is considerable variability. However, as the number of simulations increases, the cumulative means converge to the true population value of zero.</w:t>
      </w:r>
    </w:p>
    <w:p>
      <w:pPr>
        <w:pStyle w:val="BodyText"/>
      </w:pPr>
      <w:r>
        <w:t xml:space="preserve">Next, let’s apply the law of large numbers to coin flips. Using the</w:t>
      </w:r>
      <w:r>
        <w:t xml:space="preserve"> </w:t>
      </w:r>
      <w:r>
        <w:rPr>
          <w:rStyle w:val="VerbatimChar"/>
        </w:rPr>
        <w:t xml:space="preserve">sample</w:t>
      </w:r>
      <w:r>
        <w:t xml:space="preserve"> </w:t>
      </w:r>
      <w:r>
        <w:t xml:space="preserve">function in R, I will simulate 1000 coin flips. Each flip results in either 0 (tail) or 1 (head), with equal probability. Again, by taking the cumulative sum and dividing by 1 to n, we calculate the cumulative means. Plotting these cumulative means reveals a similar pattern as before. Initially, there is variability in the sample proportion of heads, but as the number of coin flips approaches infinity, it converges to the true probability of 0.5.</w:t>
      </w:r>
    </w:p>
    <w:p>
      <w:pPr>
        <w:pStyle w:val="BodyText"/>
      </w:pPr>
      <w:r>
        <w:t xml:space="preserve">Now, let’s discuss the concept of consistency. An estimator is considered consistent if it converges to the quantity it aims to estimate. In the case of coin flips, the sample proportion of heads is consistent for the true success probability of a coin. As we flip a coin repeatedly, the sample proportion of heads converges to the actual probability of getting a head.</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p>
      <w:pPr>
        <w:pStyle w:val="BodyText"/>
      </w:pPr>
      <w:r>
        <w:t xml:space="preserve">Moving on, we encounter the Central Limit Theorem, which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 (x-bar). If we subtract its population</w:t>
      </w:r>
    </w:p>
    <w:p>
      <w:pPr>
        <w:pStyle w:val="BodyText"/>
      </w:pPr>
      <w:r>
        <w:t xml:space="preserve">mean (mu) and divide by its standard error (sigma/sqrt(n)), the resulting random variable approaches a standard normal distribution as the sample size increases. 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 To illustrate this, let’s simulate several examples. First, we will use a standard die. We know that the mean of the die rolls is 3.5, and its variance is 2.92. By rolling the die n times, calculating the sample mean, subtracting the population mean, and dividing by the standard error, we obtain a distribution that approximates a bell curve. As we increase the number of rolls, the approximation improves.</w:t>
      </w:r>
    </w:p>
    <w:p>
      <w:pPr>
        <w:pStyle w:val="BodyText"/>
      </w:pPr>
      <w:r>
        <w:t xml:space="preserve">Next, let’s consider coin flips. Taking the result of each flip (0 or 1) as an iid random variable, we calculate the sample proportion of heads (p-hat). Subtracting the population mean (0.5) and dividing by the standard error (sqrt(p(1-p)/n)),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aside, let’s discuss Galton’s quincunx. This machine, often found in science museums, visually demonstrates the Central Limit Theorem using a game resembling Pachinko.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37"/>
    <w:bookmarkStart w:id="38" w:name="asymptotics-and-confidence-intervals"/>
    <w:p>
      <w:pPr>
        <w:pStyle w:val="Heading3"/>
      </w:pPr>
      <w:r>
        <w:rPr>
          <w:rStyle w:val="SectionNumber"/>
        </w:rPr>
        <w:t xml:space="preserve">2.1.5</w:t>
      </w:r>
      <w:r>
        <w:tab/>
      </w:r>
      <w:r>
        <w:t xml:space="preserve">Asymptotics and confidence intervals</w:t>
      </w:r>
    </w:p>
    <w:p>
      <w:pPr>
        <w:pStyle w:val="FirstParagraph"/>
      </w:pPr>
      <w:r>
        <w:t xml:space="preserve">Let’s discuss a practical application of the central limit theorem. The central limit theorem tells us that the sample mean follows an approximately normal distribution with a population mean of μ and a standard deviation of σ/√n. This distribution allows us to make inferences about the population mean based on sample data.</w:t>
      </w:r>
    </w:p>
    <w:p>
      <w:pPr>
        <w:pStyle w:val="BodyText"/>
      </w:pPr>
      <w:r>
        <w:t xml:space="preserve">When considering the distribution, we observe that μ plus 2 standard errors is quite far out in the tail, with only a 2.5% chance of a normal value being larger than two standard deviations in the tail. Similarly, μ minus 2 standard errors is far in the left tail, with only a 2.5% chance of a normal value being smaller than two standard deviations in the left tail. Therefore, the probability that the sample mean (x-bar) is greater than μ plus 2 standard errors or smaller than μ minus 2 standard errors is 5%. Equivalently, the probability that μ is between these limits is 95%. By reversing the roles of x-bar and μ, we can conclude that the interval [x-bar - 2 standard errors, x-bar + 2 standard errors] contains μ with a probability of 95%.</w:t>
      </w:r>
    </w:p>
    <w:p>
      <w:pPr>
        <w:pStyle w:val="BodyText"/>
      </w:pPr>
      <w:r>
        <w:t xml:space="preserve">It’s important to note that in this interpretation, we treat the interval [x-bar - 2 standard errors, x-bar + 2 standard errors] 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To illustrate this, let’s consider an example using the father-son data from the</w:t>
      </w:r>
      <w:r>
        <w:t xml:space="preserve"> </w:t>
      </w:r>
      <w:r>
        <w:t xml:space="preserve">“</w:t>
      </w:r>
      <w:r>
        <w:t xml:space="preserve">Using R</w:t>
      </w:r>
      <w:r>
        <w:t xml:space="preserve">”</w:t>
      </w:r>
      <w:r>
        <w:t xml:space="preserve"> </w:t>
      </w:r>
      <w:r>
        <w:t xml:space="preserve">package. We want to estimate the average height of sons (x-bar). We can calculate the mean of the sample (x) plus or minus the 0.975th normal quantile times the standard error of the mean (standard deviation of x divided by the square root of n). Dividing by 12 ensures that our confidence interval is in feet rather than inches. For instance, if we obtain a confidence interval of 5.710 to 5.738, we can say that if the sons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 (p) of the coin. Each observation (xi) in this case is either 0 or 1, with a common success probability (p). The variance of a coin flip is p times (1 - p), where p is the true success probability of the coin. The standard error of the mean is then √(p(1 - p)/n). The confidence interval takes the form of p-hat plus or minus the normal quantile times √(p(1 - p)/n). Since we don’t know the true value of p, we replace it with the estimated value p-hat. This type of confidence interval is known as the Wald confidence interval, named after the statistician Wald. When p equals 0.5, the variance p times (1 - p) is maximized, resulting in a standard error of 0.5. Multiplying it by 2 in the 95% interval cancels out, so for a 95% confidence interval, p-hat plus or minus 1/√n is a quick estimate for p.</w:t>
      </w:r>
    </w:p>
    <w:p>
      <w:pPr>
        <w:pStyle w:val="BodyText"/>
      </w:pPr>
      <w:r>
        <w:t xml:space="preserve">For example, suppose</w:t>
      </w:r>
    </w:p>
    <w:p>
      <w:pPr>
        <w:pStyle w:val="BodyText"/>
      </w:pPr>
      <w:r>
        <w:t xml:space="preserve">you are running for political office, and in a random sample of 100 likely voters, 56 intend to vote for you. To determine if you can relax or if you need to campaign more, you can use a quick calculation. Taking 1/√100 yields 0.1. This 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I repeatedly flip a coin with a known success probability. The goal is to calculate the percentage of times that the confidence interval covers the true probability. In each simulation, I flip the coin 20 times and vary the true success probability between 0.1 and 0.9 in steps of 0.05. I conduct 1,000 simulations for each true success probability.</w:t>
      </w:r>
    </w:p>
    <w:p>
      <w:pPr>
        <w:pStyle w:val="BodyText"/>
      </w:pPr>
      <w:r>
        <w:t xml:space="preserve">For each true success probability, I generate 1,000 sets of 20 coin flips and calculate the sample proportion. Then, I compute the lower and upper limits of the confidence interval for each set of coin flips. Finally, I determine the proportion of times that the confidence interval covers the true value of the success probability. I store these proportions in a variable called</w:t>
      </w:r>
      <w:r>
        <w:t xml:space="preserve"> </w:t>
      </w:r>
      <w:r>
        <w:t xml:space="preserve">“</w:t>
      </w:r>
      <w:r>
        <w:t xml:space="preserve">coverage.</w:t>
      </w:r>
      <w:r>
        <w:t xml:space="preserve">”</w:t>
      </w:r>
    </w:p>
    <w:p>
      <w:pPr>
        <w:pStyle w:val="BodyText"/>
      </w:pPr>
      <w:r>
        <w:t xml:space="preserve">To visualize the results, I plot the coverage as a function of the true success probability used in the simulation. For example, if the true value of p is 0.5, I perform 1,000 simulations and calculate the coverage based on whether the confidence interval covers 0.5 or not. In this case, the coverage is over 95%, indicating that the confidence interval provides better than 95% coverage for a true success probability of 0.5. Although there is some Monte Carlo error due to the finite number of simulations, 1,000 simulations generally yield good accuracy.</w:t>
      </w:r>
    </w:p>
    <w:p>
      <w:pPr>
        <w:pStyle w:val="BodyText"/>
      </w:pPr>
      <w:r>
        <w:t xml:space="preserve">However, for a true success probability around 12%, the coverage falls well below the expected 95%. The reason behind this discrepancy is that the central limit theorem is not accurate enough for this specific value of n (the number of coin flips) and the true probability.</w:t>
      </w:r>
    </w:p>
    <w:p>
      <w:pPr>
        <w:pStyle w:val="BodyText"/>
      </w:pPr>
      <w:r>
        <w:t xml:space="preserve">To address this issue for smaller values of n, a quick fix is to add 2 to the number of successes and 2 to the number of failures. This adjustment modifies the sample proportion, making it x+2/(n+4). After applying this adjustment, the confidence interval procedure can be performed as usual. This modified interval is known as the Agresti/Coull interval and tends to perform better than the standard Wald interval.</w:t>
      </w:r>
    </w:p>
    <w:p>
      <w:pPr>
        <w:pStyle w:val="BodyText"/>
      </w:pPr>
      <w:r>
        <w:t xml:space="preserve">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w:t>
      </w:r>
    </w:p>
    <w:p>
      <w:pPr>
        <w:pStyle w:val="BodyText"/>
      </w:pPr>
      <w:r>
        <w:t xml:space="preserve">Based on these observations, I strongly recommend using the add 2 successes and 2 failures interval instead of the Wald interval in this specific scenario.</w:t>
      </w:r>
    </w:p>
    <w:p>
      <w:pPr>
        <w:pStyle w:val="BodyText"/>
      </w:pPr>
      <w:r>
        <w:t xml:space="preserve">Let’s create a Poisson interval using the formula that involves the estimate plus or minus the normal quantile standard error. Although the application of the central limit theorem in this case may be less clear, we will discuss it shortly.</w:t>
      </w:r>
    </w:p>
    <w:p>
      <w:pPr>
        <w:pStyle w:val="BodyText"/>
      </w:pPr>
      <w:r>
        <w:t xml:space="preserve">Consider a nuclear pump that failed 5 times over a monitoring period of 94.32 days.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 lambda/t.</w:t>
      </w:r>
    </w:p>
    <w:p>
      <w:pPr>
        <w:pStyle w:val="BodyText"/>
      </w:pPr>
      <w:r>
        <w:t xml:space="preserve">In the calculations performed in R, the number of events (x) is set to 5, and the monitoring time (t) is 94.32. The rate estimate (lambda hat) is computed as x/t, and the confidence interval estimate is obtained by adding or subtracting the relevant standard normal quantile multiplied by the standard error. The resulting interval is rounded to three decimal places.</w:t>
      </w:r>
    </w:p>
    <w:p>
      <w:pPr>
        <w:pStyle w:val="BodyText"/>
      </w:pPr>
      <w:r>
        <w:t xml:space="preserve">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 lambda values around those from our previous example and perform 1,000 simulations. The monitoring time is set to 100 for simplicity. We define coverage as the percentage of times the simulated interval contains the true lambda value used in the simulation. The simulation is repeated for various lambda values, and the resulting plot shows the lambda values on the x-axis and the estimated coverage on the y-axis.</w:t>
      </w:r>
    </w:p>
    <w:p>
      <w:pPr>
        <w:pStyle w:val="BodyText"/>
      </w:pPr>
      <w:r>
        <w:t xml:space="preserve">The plot reveals that as lambda values increase, the coverage approaches 95%. However, there is some Monte Carlo error due to the finite number of simulations. On the other hand, as the true lambda value becomes smaller, the coverage deteriorates significantly. For very small lambda values, the purported 95% interval may only provide 50% actual coverage.</w:t>
      </w:r>
    </w:p>
    <w:p>
      <w:pPr>
        <w:pStyle w:val="BodyText"/>
      </w:pPr>
      <w:r>
        <w:t xml:space="preserve">To address this issue, it is recommended not to rely on the asymptotic interval for small lambda 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 lambda values. However, some poor coverage may still occur for small lambda values, which we know the interval has trouble handling. In such cases, the exact Poisson interval remains a viable option.</w:t>
      </w:r>
    </w:p>
    <w:p>
      <w:pPr>
        <w:pStyle w:val="BodyText"/>
      </w:pPr>
      <w:r>
        <w:t xml:space="preserve">Congratulations on making it through this extensive lecture. 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w:t>
      </w:r>
    </w:p>
    <w:p>
      <w:pPr>
        <w:pStyle w:val="BodyText"/>
      </w:pPr>
      <w:r>
        <w:t xml:space="preserve">Next, we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w:t>
      </w:r>
    </w:p>
    <w:p>
      <w:pPr>
        <w:pStyle w:val="BodyText"/>
      </w:pPr>
      <w:r>
        <w:t xml:space="preserve">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w:t>
      </w:r>
    </w:p>
    <w:p>
      <w:pPr>
        <w:pStyle w:val="BodyText"/>
      </w:pPr>
      <w:r>
        <w:t xml:space="preserve">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p>
    <w:p>
      <w:pPr>
        <w:pStyle w:val="BodyText"/>
      </w:pP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bookmarkEnd w:id="38"/>
    <w:bookmarkEnd w:id="39"/>
    <w:bookmarkStart w:id="40" w:name="practical-r-exercises-in-swirl"/>
    <w:p>
      <w:pPr>
        <w:pStyle w:val="Heading2"/>
      </w:pPr>
      <w:r>
        <w:rPr>
          <w:rStyle w:val="SectionNumber"/>
        </w:rPr>
        <w:t xml:space="preserve">2.2</w:t>
      </w:r>
      <w:r>
        <w:tab/>
      </w:r>
      <w:r>
        <w:t xml:space="preserve">Practical R Exercises in swirl</w:t>
      </w:r>
    </w:p>
    <w:bookmarkEnd w:id="40"/>
    <w:bookmarkStart w:id="41" w:name="quiz"/>
    <w:p>
      <w:pPr>
        <w:pStyle w:val="Heading2"/>
      </w:pPr>
      <w:r>
        <w:rPr>
          <w:rStyle w:val="SectionNumber"/>
        </w:rPr>
        <w:t xml:space="preserve">2.3</w:t>
      </w:r>
      <w:r>
        <w:tab/>
      </w:r>
      <w:r>
        <w:t xml:space="preserve">Quiz</w:t>
      </w:r>
    </w:p>
    <w:bookmarkEnd w:id="41"/>
    <w:bookmarkEnd w:id="42"/>
    <w:bookmarkStart w:id="49"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w:t>
      </w:r>
    </w:p>
    <w:p>
      <w:pPr>
        <w:pStyle w:val="BodyText"/>
      </w:pPr>
      <w:r>
        <w:t xml:space="preserve">Confidence intervals are a convenient way to communicate that uncertainty in estimates.</w:t>
      </w:r>
      <w:r>
        <w:t xml:space="preserve"> </w:t>
      </w:r>
      <w:r>
        <w:t xml:space="preserve">## Confidence intervals</w:t>
      </w:r>
      <w:r>
        <w:t xml:space="preserve"> </w:t>
      </w:r>
      <w:r>
        <w:t xml:space="preserve">Hello, I’m Brian Caffo, and I would like to welcome you to the lecture on T Confidence Intervals. This lecture is part of the Coursera Statistical Inference class, which is a component of the Coursera Data Science Specialization. I co-teach this class with Jeff Leek and Roger Peng, and we are all members of the Department of Biostatistics at the Johns Hopkins Bloomberg School of Public Health.</w:t>
      </w:r>
    </w:p>
    <w:p>
      <w:pPr>
        <w:pStyle w:val="BodyText"/>
      </w:pPr>
      <w:r>
        <w:t xml:space="preserve">In the previous lecture, we explored the creation of confidence intervals using the central limit theorem. The intervals we discussed followed the format of estimates plus or minus a quantile from the standard normal distribution multiplied by the estimated standard error. In this lecture, we will focus on methods suitable for small sample sizes. Specifically, we will discuss the Student’s or Gosset’s T distribution and T confidence intervals. These intervals have the format of estimate plus or minus a T quantile multiplied by the standard error of the estimate. The only difference is that we have replaced the z quantile with a t quantile.</w:t>
      </w:r>
    </w:p>
    <w:p>
      <w:pPr>
        <w:pStyle w:val="BodyText"/>
      </w:pPr>
      <w:r>
        <w:t xml:space="preserve">The T distribution has fatt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w:t>
      </w:r>
    </w:p>
    <w:p>
      <w:pPr>
        <w:pStyle w:val="BodyText"/>
      </w:pPr>
      <w:r>
        <w:t xml:space="preserve">We will cover the single and two-group versions of the t interval in this lecture.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 and variance), the t distribution is primarily centered around zero 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x-bar) and the population mean by the estimated standard error for independent and identically distributed (IID) Gaussian data, the resulting distribution is not Gaussian. If we replaced the estimated standard error (s) with the true standard deviation (sigma), the distribution would be exactly standard normal. However, when using the estimated standard error, the distribution follows a t distribution. This distinction becomes less significant as the sample size (n) increases, but for small sample sizes, the difference can be substantial. Using the standard normal distribution for small sample sizes can lead to narrow confidence intervals.</w:t>
      </w:r>
    </w:p>
    <w:p>
      <w:pPr>
        <w:pStyle w:val="BodyText"/>
      </w:pPr>
      <w:r>
        <w:t xml:space="preserve">The formula for the t interval is x-bar plus or minus the t quantile with degrees of freedom (n-1) times the estimated standard error. We will provide examples to help you understand this concept. I will also demonstrate the t distribution overlaying the normal distribution for various degrees of freedom using R Studios manipulate function. 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I have plotted the t distribution quantiles against the normal distribution quantiles, starting at the 50th percentile. The plot includes reference lines for the 97.5th quantile, which is typically around 1.96 for the standard normal distribution but can be considerably larger for the t distribution. For instance, with two degrees of freedom, the t quantile exceeds four. However, it’s worth noting that having only</w:t>
      </w:r>
    </w:p>
    <w:p>
      <w:pPr>
        <w:pStyle w:val="BodyText"/>
      </w:pPr>
      <w:r>
        <w:t xml:space="preserve">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 hope this lecture clarifies the concept of T Confidence Intervals. If you have any questions or need further clarification, please feel free to ask.</w:t>
      </w:r>
    </w:p>
    <w:p>
      <w:pPr>
        <w:pStyle w:val="BodyText"/>
      </w:pPr>
      <w:r>
        <w:t xml:space="preserve">In R, if you type</w:t>
      </w:r>
      <w:r>
        <w:t xml:space="preserve"> </w:t>
      </w:r>
      <w:r>
        <w:t xml:space="preserve">“</w:t>
      </w:r>
      <w:r>
        <w:t xml:space="preserve">data(sleep)</w:t>
      </w:r>
      <w:r>
        <w:t xml:space="preserve">”</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t xml:space="preserve">“</w:t>
      </w:r>
      <w:r>
        <w:t xml:space="preserve">head(sleep)</w:t>
      </w:r>
      <w:r>
        <w:t xml:space="preserve">”</w:t>
      </w:r>
      <w:r>
        <w:t xml:space="preserve"> </w:t>
      </w:r>
      <w:r>
        <w:t xml:space="preserve">to view the first few rows of the data frame. The variable</w:t>
      </w:r>
      <w:r>
        <w:t xml:space="preserve"> </w:t>
      </w:r>
      <w:r>
        <w:t xml:space="preserve">“</w:t>
      </w:r>
      <w:r>
        <w:t xml:space="preserve">extra</w:t>
      </w:r>
      <w:r>
        <w:t xml:space="preserve">”</w:t>
      </w:r>
      <w:r>
        <w:t xml:space="preserve"> </w:t>
      </w:r>
      <w:r>
        <w:t xml:space="preserve">represents the extra hours slept,</w:t>
      </w:r>
      <w:r>
        <w:t xml:space="preserve"> </w:t>
      </w:r>
      <w:r>
        <w:t xml:space="preserve">“</w:t>
      </w:r>
      <w:r>
        <w:t xml:space="preserve">group</w:t>
      </w:r>
      <w:r>
        <w:t xml:space="preserve">”</w:t>
      </w:r>
      <w:r>
        <w:t xml:space="preserve"> </w:t>
      </w:r>
      <w:r>
        <w:t xml:space="preserve">is the group ID, and</w:t>
      </w:r>
      <w:r>
        <w:t xml:space="preserve"> </w:t>
      </w:r>
      <w:r>
        <w:t xml:space="preserve">“</w:t>
      </w:r>
      <w:r>
        <w:t xml:space="preserve">ID</w:t>
      </w:r>
      <w:r>
        <w:t xml:space="preserve">”</w:t>
      </w:r>
      <w:r>
        <w:t xml:space="preserve"> </w:t>
      </w:r>
      <w:r>
        <w:t xml:space="preserve">is the subject ID. The subjects are numbered from 1 to 10, and then the numbering repeats.</w:t>
      </w:r>
    </w:p>
    <w:p>
      <w:pPr>
        <w:pStyle w:val="BodyText"/>
      </w:pPr>
      <w:r>
        <w:t xml:space="preserve">Next, I plot the data and connect each subject with a line. 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BodyText"/>
      </w:pPr>
      <w:r>
        <w:t xml:space="preserve">To calculate the differences between group 2 and group 1, I extract the first ten measurements (subjects 1-10) and the latter ten measurements (subjects 1-10 on the second medication). The vector</w:t>
      </w:r>
      <w:r>
        <w:t xml:space="preserve"> </w:t>
      </w:r>
      <w:r>
        <w:t xml:space="preserve">“</w:t>
      </w:r>
      <w:r>
        <w:t xml:space="preserve">y_subdra</w:t>
      </w:r>
      <w:r>
        <w:t xml:space="preserve">”</w:t>
      </w:r>
      <w:r>
        <w:t xml:space="preserve"> </w:t>
      </w:r>
      <w:r>
        <w:t xml:space="preserve">represents the subtraction of group 2 minus group 1, and I calculate the mean and standard deviation of the difference.</w:t>
      </w:r>
    </w:p>
    <w:p>
      <w:pPr>
        <w:pStyle w:val="BodyText"/>
      </w:pPr>
      <w:r>
        <w:t xml:space="preserve">To obtain a t confidence interval, I use the formula: mean ± t quantile (evaluated at n-1 degrees of freedom) × standard error of the interval. In this case, I define n as 10. Alternatively, you can use the function</w:t>
      </w:r>
      <w:r>
        <w:t xml:space="preserve"> </w:t>
      </w:r>
      <w:r>
        <w:t xml:space="preserve">“</w:t>
      </w:r>
      <w:r>
        <w:t xml:space="preserve">t.test</w:t>
      </w:r>
      <w:r>
        <w:t xml:space="preserve">”</w:t>
      </w:r>
      <w:r>
        <w:t xml:space="preserve"> </w:t>
      </w:r>
      <w:r>
        <w:t xml:space="preserve">by passing it the two vectors and setting the argument</w:t>
      </w:r>
      <w:r>
        <w:t xml:space="preserve"> </w:t>
      </w:r>
      <w:r>
        <w:t xml:space="preserve">“</w:t>
      </w:r>
      <w:r>
        <w:t xml:space="preserve">paired</w:t>
      </w:r>
      <w:r>
        <w:t xml:space="preserve">”</w:t>
      </w:r>
      <w:r>
        <w:t xml:space="preserve"> </w:t>
      </w:r>
      <w:r>
        <w:t xml:space="preserve">to true. Another option is to use a model statement, such as</w:t>
      </w:r>
      <w:r>
        <w:t xml:space="preserve"> </w:t>
      </w:r>
      <w:r>
        <w:t xml:space="preserve">“</w:t>
      </w:r>
      <w:r>
        <w:t xml:space="preserve">outcome ~ group, paired = TRUE, data = sleep</w:t>
      </w:r>
      <w:r>
        <w:t xml:space="preserve">”</w:t>
      </w:r>
      <w:r>
        <w:t xml:space="preserve">.</w:t>
      </w:r>
    </w:p>
    <w:p>
      <w:pPr>
        <w:pStyle w:val="BodyText"/>
      </w:pPr>
      <w:r>
        <w:t xml:space="preserve">I hav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43" w:name="independent-group-t-intervals"/>
    <w:p>
      <w:pPr>
        <w:pStyle w:val="Heading3"/>
      </w:pPr>
      <w:r>
        <w:rPr>
          <w:rStyle w:val="SectionNumber"/>
        </w:rPr>
        <w:t xml:space="preserve">3.0.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w:t>
      </w:r>
    </w:p>
    <w:p>
      <w:pPr>
        <w:pStyle w:val="BodyText"/>
      </w:pPr>
      <w:r>
        <w:t xml:space="preserve">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 (Y bar - X bar) ± (t quantile * standard error of the difference). The degrees of freedom (df) are determined by nx + ny - 2, where nx is the number of observations in group X and ny is the number of observations in group Y. The standard error of the difference is given by S sub p * sqrt(1/nx + 1/ny), where S sub p is the pooled standard deviation.</w:t>
      </w:r>
    </w:p>
    <w:p>
      <w:pPr>
        <w:pStyle w:val="BodyText"/>
      </w:pPr>
      <w:r>
        <w:t xml:space="preserve">The pooled standard deviation (S sub p) 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w:r>
        <w:t xml:space="preserve">It’s important to note that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To illustrate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 To manually construct the independent group interval, we calculate the pooled standard deviation by taking the square root of the weighted average of the variances. The weights are determined by the sample sizes and adjusted for degrees of freedom. We then compute the interval as the difference in means ± (t quantile * pooled standard deviation * sqrt(1/n1 + 1/n2)). In this specific example, the interval ranges from negative 10 to 20. Since the interval contains zero, we cannot rule out the possibility of the population difference being zero.</w:t>
      </w:r>
    </w:p>
    <w:p>
      <w:pPr>
        <w:pStyle w:val="BodyText"/>
      </w:pPr>
      <w:r>
        <w:t xml:space="preserve">Let’s consider another example. We’ll revisit the sleep patients example, but this time let’s assume that the subjects were not matched. In this case, we have n1 and n2 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by subtracting the t quantile times the standard error of the mean from the mean difference. Next, we use the t.test function to perform the t-test, specifying paired equals FALSE to indicate that the samples are not paired, and var.equal equals TRUE to assume equal variances in the two groups. We extract the confidence interval from the t.test results.</w:t>
      </w:r>
    </w:p>
    <w:p>
      <w:pPr>
        <w:pStyle w:val="BodyText"/>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Let’s move on to another example using the ChickWeight dataset in R, which contains weight measurements of chicks from birth to a few weeks later. To access the dataset, you can load the</w:t>
      </w:r>
      <w:r>
        <w:t xml:space="preserve"> </w:t>
      </w:r>
      <w:r>
        <w:t xml:space="preserve">“</w:t>
      </w:r>
      <w:r>
        <w:t xml:space="preserve">datasets</w:t>
      </w:r>
      <w:r>
        <w:t xml:space="preserve">”</w:t>
      </w:r>
      <w:r>
        <w:t xml:space="preserve"> </w:t>
      </w:r>
      <w:r>
        <w:t xml:space="preserve">package and use the command</w:t>
      </w:r>
      <w:r>
        <w:t xml:space="preserve"> </w:t>
      </w:r>
      <w:r>
        <w:t xml:space="preserve">“</w:t>
      </w:r>
      <w:r>
        <w:t xml:space="preserve">data(ChickWeight)</w:t>
      </w:r>
      <w:r>
        <w:t xml:space="preserve">”</w:t>
      </w:r>
      <w:r>
        <w:t xml:space="preserve">. To work with the data, the</w:t>
      </w:r>
      <w:r>
        <w:t xml:space="preserve"> </w:t>
      </w:r>
      <w:r>
        <w:t xml:space="preserve">“</w:t>
      </w:r>
      <w:r>
        <w:t xml:space="preserve">reshape2</w:t>
      </w:r>
      <w:r>
        <w:t xml:space="preserve">”</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t xml:space="preserve">“</w:t>
      </w:r>
      <w:r>
        <w:t xml:space="preserve">dcast</w:t>
      </w:r>
      <w:r>
        <w:t xml:space="preserve">”</w:t>
      </w:r>
      <w:r>
        <w:t xml:space="preserve"> </w:t>
      </w:r>
      <w:r>
        <w:t xml:space="preserve">function from the reshape2 package. By applying</w:t>
      </w:r>
      <w:r>
        <w:t xml:space="preserve"> </w:t>
      </w:r>
      <w:r>
        <w:t xml:space="preserve">“</w:t>
      </w:r>
      <w:r>
        <w:t xml:space="preserve">dcast</w:t>
      </w:r>
      <w:r>
        <w:t xml:space="preserve">”</w:t>
      </w:r>
      <w:r>
        <w:t xml:space="preserve"> </w:t>
      </w:r>
      <w:r>
        <w:t xml:space="preserve">to the ChickWeight data frame, with Diet and Chick as the variables that remain the same, and Time as the variable to be converted from long to wide format, you can reshape the data. If you prefer different column names, you can rename them accordingly.</w:t>
      </w:r>
    </w:p>
    <w:p>
      <w:pPr>
        <w:pStyle w:val="BodyText"/>
      </w:pPr>
      <w:r>
        <w:t xml:space="preserve">Furthermore, you may want to create a specific variable that represents the total weight gain from time zero in the dataset.</w:t>
      </w:r>
    </w:p>
    <w:p>
      <w:pPr>
        <w:pStyle w:val="BodyText"/>
      </w:pPr>
      <w:r>
        <w:t xml:space="preserve">I utilized the dplyr package for data manipulation. First, I used the</w:t>
      </w:r>
      <w:r>
        <w:t xml:space="preserve"> </w:t>
      </w:r>
      <w:r>
        <w:t xml:space="preserve">“</w:t>
      </w:r>
      <w:r>
        <w:t xml:space="preserve">mutate</w:t>
      </w:r>
      <w:r>
        <w:t xml:space="preserve">”</w:t>
      </w:r>
      <w:r>
        <w:t xml:space="preserve"> </w:t>
      </w:r>
      <w:r>
        <w:t xml:space="preserve">command to create a new variable in my data frame. This variable represents the change in weight, calculated as the final time point weight minus the baseline weight. From this point onward, I will analyze the change in weight variable. Before conducting the test, let’s examine the data visually. I created a spaghetti plot using the ggplot2 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I included a reference line representing the mean for each diet. Without conducting a formal statistical test, it seems that the average weight gain for the first diet is slightly slower than that of the fourth diet. To confirm this observation, let’s proceed with a formal confidence interval analysis.</w:t>
      </w:r>
    </w:p>
    <w:p>
      <w:pPr>
        <w:pStyle w:val="BodyText"/>
      </w:pPr>
      <w:r>
        <w:t xml:space="preserve">Instead of plotting individual measurements, I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I used the</w:t>
      </w:r>
      <w:r>
        <w:t xml:space="preserve"> </w:t>
      </w:r>
      <w:r>
        <w:t xml:space="preserve">“</w:t>
      </w:r>
      <w:r>
        <w:t xml:space="preserve">subset</w:t>
      </w:r>
      <w:r>
        <w:t xml:space="preserve">”</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BodyText"/>
      </w:pPr>
      <w:r>
        <w:t xml:space="preserve">Next, I used the t.test function to calculate the confidence interval. Since the vectors for diet one and diet four have different lengths, the paired equals TRUE option is not available. I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I don’t have enough information about. Nevertheless, because it may be important, let’s also explore the t interval assuming unequal variances.</w:t>
      </w:r>
      <w:r>
        <w:t xml:space="preserve"> </w:t>
      </w:r>
      <w:r>
        <w:t xml:space="preserve">### A note on unequal variance</w:t>
      </w:r>
      <w:r>
        <w:t xml:space="preserve"> </w:t>
      </w:r>
      <w:r>
        <w:t xml:space="preserve">I hope the formula for the case of unequal variances seems familiar to you. It involves calculating the difference in means and adding or subtracting a t quantile times the standard error. The standard error is calculated assuming different variances in each of the two groups. However, it’s important to note that if the x and y 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 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On the following page, I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t xml:space="preserve">“</w:t>
      </w:r>
      <w:r>
        <w:t xml:space="preserve">t.test</w:t>
      </w:r>
      <w:r>
        <w:t xml:space="preserve">”</w:t>
      </w:r>
      <w:r>
        <w:t xml:space="preserve"> </w:t>
      </w:r>
      <w:r>
        <w:t xml:space="preserve">function in R with</w:t>
      </w:r>
      <w:r>
        <w:t xml:space="preserve"> </w:t>
      </w:r>
      <w:r>
        <w:t xml:space="preserve">“</w:t>
      </w:r>
      <w:r>
        <w:t xml:space="preserve">var.equal</w:t>
      </w:r>
      <w:r>
        <w:t xml:space="preserve">”</w:t>
      </w:r>
      <w:r>
        <w:t xml:space="preserve"> </w:t>
      </w:r>
      <w:r>
        <w:t xml:space="preserve">set to FALSE. This will conduct the relevant t test with unequal variances and provide the corresponding t quantile.</w:t>
      </w:r>
    </w:p>
    <w:p>
      <w:pPr>
        <w:pStyle w:val="BodyText"/>
      </w:pPr>
      <w:r>
        <w:t xml:space="preserve">To summarize today’s discussion,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43"/>
    <w:bookmarkStart w:id="45" w:name="hypothesis-testing"/>
    <w:p>
      <w:pPr>
        <w:pStyle w:val="Heading2"/>
      </w:pPr>
      <w:r>
        <w:rPr>
          <w:rStyle w:val="SectionNumber"/>
        </w:rPr>
        <w:t xml:space="preserve">3.1</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w:t>
      </w:r>
    </w:p>
    <w:p>
      <w:pPr>
        <w:pStyle w:val="BodyText"/>
      </w:pPr>
      <w:r>
        <w:t xml:space="preserve">Hello and welcome to the lecture on hypothesis testing in the Statistical Inference Coursera class. I’m Brian Caffo, and I co-teach this class with Jeff Leek and Roger Peng. We are all part of the Biostatistics department at the Johns Hopkins Bloomberg School of Public Health.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 H0, which represents the status quo or a default assumption. The null hypothesis is assumed to be true initially, and we need statistical evidence to reject it in favor of an alternative hypothesis, often referred to as the research hypothesis.</w:t>
      </w:r>
    </w:p>
    <w:p>
      <w:pPr>
        <w:pStyle w:val="BodyText"/>
      </w:pPr>
      <w:r>
        <w:t xml:space="preserve">To illustrate the concept of hypothesis testing, let’s consider a simple example. 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 H0: μ = 30 and the alternative hypothesis as Ha: μ &gt; 30. In this example, we are interested in determining if the respiratory disturbance index for this population is greater than 30.</w:t>
      </w:r>
    </w:p>
    <w:p>
      <w:pPr>
        <w:pStyle w:val="BodyText"/>
      </w:pPr>
      <w:r>
        <w:t xml:space="preserve">It’s important to note that the truth can only be one of the following: either H0 is true, or Ha is true. As a result, there are only four possible outcomes. If the truth is H0, and we decide to accept H0, we have correctly accepted the null hypothesis. If the truth is H0, but we decide to reject H0 and accept Ha, we have made a Type I error. In the hypothesis testing framework we will present, we aim to control the probability of Type I error to be small.</w:t>
      </w:r>
    </w:p>
    <w:p>
      <w:pPr>
        <w:pStyle w:val="BodyText"/>
      </w:pPr>
      <w:r>
        <w:t xml:space="preserve">If the truth is Ha, and we correctly reject H0 and accept Ha, we have correctly rejected the null hypothesis. However, if the truth is Ha, but we mistakenly accept H0 and reject Ha, we have made a Type II error. The rates of Type I and Type II errors are related, meaning that as the Type I error rate decreases, the Type II error rate tends to increase, and vice versa.</w:t>
      </w:r>
    </w:p>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 However, before delving into such considerations, let’s focus on how we conduct hypothesis tests.</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 C. This constant takes into account the variability of the sample mean (X bar). Typically, C is chosen such that the probability of a Type I error (rejecting the null when it is true) is low. In hypothesis testing, a common benchmark for the Type I error rate is 5%.</w:t>
      </w:r>
    </w:p>
    <w:p>
      <w:pPr>
        <w:pStyle w:val="BodyText"/>
      </w:pPr>
      <w:r>
        <w:t xml:space="preserve">To determine the appropriate constant C, we need to consider the standard error of the mean, which is 10 (assumed standard deviation of the population) divided by the square root of the sample size, which is 100 in this case, resulting in a value of 1. Under the null hypothesis (H0: μ = 30), the distribution of the sample mean (X bar) follows a normal distribution with a mean of 30 and a variance of 1 (calculated from the standard error squared).</w:t>
      </w:r>
    </w:p>
    <w:p>
      <w:pPr>
        <w:pStyle w:val="BodyText"/>
      </w:pPr>
      <w:r>
        <w:t xml:space="preserve">We want to choose the constant C such that the probability of X bar being larger than C, under the null hypothesis, is 5%. The 95th percentile of the standard normal distribution corresponds to 1.645 standard deviations from the mean. Therefore, setting C as 1.645 standard deviations from the mean under the null hypothesis will achieve the desired probability of 5%. In this case, C is calculated as 30 (hypothesized mean) + 1 (standard error of the mean) × 1.645 = 31.645.</w:t>
      </w:r>
    </w:p>
    <w:p>
      <w:pPr>
        <w:pStyle w:val="BodyText"/>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 C 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bookmarkStart w:id="44" w:name="t-tests"/>
    <w:p>
      <w:pPr>
        <w:pStyle w:val="Heading3"/>
      </w:pPr>
      <w:r>
        <w:rPr>
          <w:rStyle w:val="SectionNumber"/>
        </w:rPr>
        <w:t xml:space="preserve">3.1.1</w:t>
      </w:r>
      <w:r>
        <w:tab/>
      </w:r>
      <w:r>
        <w:t xml:space="preserve">T tests</w:t>
      </w:r>
    </w:p>
    <w:p>
      <w:pPr>
        <w:pStyle w:val="FirstParagraph"/>
      </w:pPr>
      <w:r>
        <w:t xml:space="preserve">Let’s reconsider our example with a different sample size. Suppose the sample size (n) is now 16 instead of 100. The test statistic remains the same, which is calculated as the sample mean minus the hypothesized mean (H0: μ = 30) divided by the standard error of the mean. However, now we have a square root of 16 instead of the square root of 100, and the standard deviation (s) is still 10.</w:t>
      </w:r>
    </w:p>
    <w:p>
      <w:pPr>
        <w:pStyle w:val="BodyText"/>
      </w:pPr>
      <w:r>
        <w:t xml:space="preserve">In this case, the test statistic follows a t-distribution with 15 degrees of freedom. Under the null hypothesis, the probability of the test statistic being larger than the 95th percentile of the t-distribution is 5%. To calculate this percentile, we can use the function</w:t>
      </w:r>
      <w:r>
        <w:t xml:space="preserve"> </w:t>
      </w:r>
      <w:r>
        <w:rPr>
          <w:rStyle w:val="VerbatimChar"/>
        </w:rPr>
        <w:t xml:space="preserve">qt(0.95, 15)</w:t>
      </w:r>
      <w:r>
        <w:t xml:space="preserve">, which gives a value of 1.7531.</w:t>
      </w:r>
    </w:p>
    <w:p>
      <w:pPr>
        <w:pStyle w:val="BodyText"/>
      </w:pPr>
      <w:r>
        <w:t xml:space="preserve">If we plug in the values of s = 10 and x bar = 32 into the test statistic formula, we get a test statistic value of 0.8. Since 0.8 is smaller than 1.7531, we fail to reject the null hypothesis.</w:t>
      </w:r>
    </w:p>
    <w:p>
      <w:pPr>
        <w:pStyle w:val="BodyText"/>
      </w:pPr>
      <w:r>
        <w:t xml:space="preserve">Next, let’s consider a two-sided test. In this scenario,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w:t>
      </w:r>
    </w:p>
    <w:p>
      <w:pPr>
        <w:pStyle w:val="BodyText"/>
      </w:pPr>
      <w:r>
        <w:t xml:space="preserve">In our example, since the test statistic is positive, we only need to consider the larger side. Since 0.8 is smaller than the positive critical value (2.5th percentile), we fail to reject the null hypothesis in the two-sided test.</w:t>
      </w:r>
    </w:p>
    <w:p>
      <w:pPr>
        <w:pStyle w:val="BodyText"/>
      </w:pPr>
      <w:r>
        <w:t xml:space="preserve">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 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Two group testing</w:t>
      </w:r>
    </w:p>
    <w:p>
      <w:pPr>
        <w:pStyle w:val="BodyText"/>
      </w:pPr>
      <w:r>
        <w:t xml:space="preserve">Let’s revisit our example once again, this time considering a sample size of 16 instead of 100. The test statistic remains unchanged: it is calculated as the sample mean minus the hypothesized mean (H0: μ = 30), divided by the standard error of the mean. However, we now have a square root of 16 instead of the square root of 100, and the standard deviation (s) is still 10.</w:t>
      </w:r>
    </w:p>
    <w:p>
      <w:pPr>
        <w:pStyle w:val="BodyText"/>
      </w:pPr>
      <w:r>
        <w:t xml:space="preserve">This test statistic follows a t-distribution with 15 degrees of freedom in this specific case. Under the null hypothesis, the probability of the test statistic being larger than the 95th percentile of the t-distribution is 5%. To calculate this percentile, we can use the function</w:t>
      </w:r>
      <w:r>
        <w:t xml:space="preserve"> </w:t>
      </w:r>
      <w:r>
        <w:rPr>
          <w:rStyle w:val="VerbatimChar"/>
        </w:rPr>
        <w:t xml:space="preserve">qt(0.95, 15)</w:t>
      </w:r>
      <w:r>
        <w:t xml:space="preserve">, which yields a value of 1.7531.</w:t>
      </w:r>
    </w:p>
    <w:p>
      <w:pPr>
        <w:pStyle w:val="BodyText"/>
      </w:pPr>
      <w:r>
        <w:t xml:space="preserve">When we substitute the values s = 10 and x bar = 32 into the test statistic formula, we obtain a test statistic value of 0.8. Since 0.8 is smaller than 1.7531, we fail to reject the null hypothesis.</w:t>
      </w:r>
    </w:p>
    <w:p>
      <w:pPr>
        <w:pStyle w:val="BodyText"/>
      </w:pPr>
      <w:r>
        <w:t xml:space="preserve">Now, let’s consider a two-sided test. Although it may not be meaningful in our specific scientific context, there are instances where a two-sided test is required in scientific settings, regardless of its practical significance. In this case, we want to reject the null hypothesis if the mean is different from 30, regardless of whether it is too large or too small.</w:t>
      </w:r>
    </w:p>
    <w:p>
      <w:pPr>
        <w:pStyle w:val="BodyText"/>
      </w:pPr>
      <w:r>
        <w:t xml:space="preserve">To perform a two-sided test, we need to split the probability evenly in both tails of the distribution, resulting in a 2.5% probability in each tail. We can calculate the critical values for the two-sided test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w:t>
      </w:r>
    </w:p>
    <w:p>
      <w:pPr>
        <w:pStyle w:val="BodyText"/>
      </w:pPr>
      <w:r>
        <w:t xml:space="preserve">In our example, since the test statistic is positive, we only need to consider the larger side. If the test statistic is larger than the positive critical value, we reject the null hypothesis. Alternatively, we can take the absolute value of the test statistic and reject it if it exceeds the positive critical value.</w:t>
      </w:r>
    </w:p>
    <w:p>
      <w:pPr>
        <w:pStyle w:val="BodyText"/>
      </w:pPr>
      <w:r>
        <w:t xml:space="preserve">By comparing the test statistic value of 0.8 to the positive critical value, we fail to reject the null hypothesis in the two-sided test.</w:t>
      </w:r>
    </w:p>
    <w:p>
      <w:pPr>
        <w:pStyle w:val="BodyText"/>
      </w:pPr>
      <w:r>
        <w:t xml:space="preserve">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For example, let’s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 Since the observations are paired, we can directly pass the difference between son’s and father’s heights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will provide the t statistic, degrees of freedom, and automatically calculate the t confidence interval. It is useful to analyze both the statistical significance and the practical significance by examining the range of values in the confidence interval, which is expressed in the units of the data of interest.</w:t>
      </w:r>
    </w:p>
    <w:p>
      <w:pPr>
        <w:pStyle w:val="BodyText"/>
      </w:pPr>
      <w:r>
        <w:t xml:space="preserve">Now, let’s consider the scenario where the observations are paired. In this case, we have measurements of one son paired with measurements of one father, and so on. We want to test whether the difference in heights between sons and fathers is zero or non-zero. To perform this test, we can use the</w:t>
      </w:r>
      <w:r>
        <w:t xml:space="preserve"> </w:t>
      </w:r>
      <w:r>
        <w:rPr>
          <w:rStyle w:val="VerbatimChar"/>
        </w:rPr>
        <w:t xml:space="preserve">t.test()</w:t>
      </w:r>
      <w:r>
        <w:t xml:space="preserve"> </w:t>
      </w:r>
      <w:r>
        <w:t xml:space="preserve">function in R. We have two options: either pass the difference directly to the function or pass the two vectors and set the argument</w:t>
      </w:r>
      <w:r>
        <w:t xml:space="preserve"> </w:t>
      </w:r>
      <w:r>
        <w:rPr>
          <w:rStyle w:val="VerbatimChar"/>
        </w:rPr>
        <w:t xml:space="preserve">paired = TRUE</w:t>
      </w:r>
      <w:r>
        <w:t xml:space="preserve">.</w:t>
      </w:r>
    </w:p>
    <w:p>
      <w:pPr>
        <w:pStyle w:val="BodyText"/>
      </w:pPr>
      <w:r>
        <w:t xml:space="preserve">By applying the</w:t>
      </w:r>
      <w:r>
        <w:t xml:space="preserve"> </w:t>
      </w:r>
      <w:r>
        <w:rPr>
          <w:rStyle w:val="VerbatimChar"/>
        </w:rPr>
        <w:t xml:space="preserve">t.test()</w:t>
      </w:r>
      <w:r>
        <w:t xml:space="preserve"> </w:t>
      </w:r>
      <w:r>
        <w:t xml:space="preserve">function to our data, we obtain the t statistic of 11.79 and the degrees of freedom of 1,077. Since the t statistic is quite large, we reject the null hypothesis. It is worth noting that the degrees of freedom are also large in this case, making the distinction between a t-test and a z-test irrelevant.</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w:t>
      </w:r>
    </w:p>
    <w:p>
      <w:pPr>
        <w:pStyle w:val="BodyText"/>
      </w:pPr>
      <w:r>
        <w:t xml:space="preserve">In the previous lectures on confidence intervals, we explored whether a hypothesized mean was supported by checking if it fell within the confidence interval. Similarly, we performed a hypothesis test to determine if the mean was equal to a specific value or not. It turns out that these two procedures do not disagree. Checking whether the hypothesized mean (μ0) falls within the interval is equivalent to conducting a two-sided hypothesis test, with the caveat that the significance level (α) used for the interval should be equal to 1 minus the significance level (1-α) used for the hypothesis test.</w:t>
      </w:r>
    </w:p>
    <w:p>
      <w:pPr>
        <w:pStyle w:val="BodyText"/>
      </w:pPr>
      <w:r>
        <w:t xml:space="preserve">In other words, if we construct a 95% confidence interval and check whether μ0 is within that interval, we fail to reject the null hypothesis if it is inside the interval and reject it if it is outside. This procedure aligns with performing the hypothesis test at a significance level of α.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 μ1 &gt; μ2, μ1 &lt; μ2, or μ1 ≠ μ2. The test statistic remains the same, calculated as the difference between the sample means (X-bar1 - X-bar2) minus the hypothesized mean difference (μ1 - μ2), divided by the standard error of the mean.</w:t>
      </w:r>
    </w:p>
    <w:p>
      <w:pPr>
        <w:pStyle w:val="BodyText"/>
      </w:pPr>
      <w:r>
        <w:t xml:space="preserve">To illustrate this, let’s consider the example of the</w:t>
      </w:r>
      <w:r>
        <w:t xml:space="preserve"> </w:t>
      </w:r>
      <w:r>
        <w:rPr>
          <w:rStyle w:val="VerbatimChar"/>
        </w:rPr>
        <w:t xml:space="preserve">ChickWeight</w:t>
      </w:r>
      <w:r>
        <w:t xml:space="preserve"> </w:t>
      </w:r>
      <w:r>
        <w:t xml:space="preserve">dataset we examined in the previous lecture. 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w:t>
      </w:r>
    </w:p>
    <w:p>
      <w:pPr>
        <w:pStyle w:val="BodyText"/>
      </w:pPr>
      <w:r>
        <w:t xml:space="preserve">We desired a wide format for our data, so we used the</w:t>
      </w:r>
      <w:r>
        <w:t xml:space="preserve"> </w:t>
      </w:r>
      <w:r>
        <w:rPr>
          <w:rStyle w:val="VerbatimChar"/>
        </w:rPr>
        <w:t xml:space="preserve">dcast()</w:t>
      </w:r>
      <w:r>
        <w:t xml:space="preserve"> </w:t>
      </w:r>
      <w:r>
        <w:t xml:space="preserve">function to achieve that. Additionally, I renamed the resulting dataset and defined a new variable called</w:t>
      </w:r>
      <w:r>
        <w:t xml:space="preserve"> </w:t>
      </w:r>
      <w:r>
        <w:t xml:space="preserve">“</w:t>
      </w:r>
      <w:r>
        <w:t xml:space="preserve">weight_gain,</w:t>
      </w:r>
      <w:r>
        <w:t xml:space="preserve">”</w:t>
      </w:r>
      <w:r>
        <w:t xml:space="preserve"> </w:t>
      </w:r>
      <w:r>
        <w:t xml:space="preserve">which represents the difference between</w:t>
      </w:r>
      <w:r>
        <w:t xml:space="preserve"> </w:t>
      </w:r>
      <w:r>
        <w:t xml:space="preserve">“</w:t>
      </w:r>
      <w:r>
        <w:t xml:space="preserve">time21</w:t>
      </w:r>
      <w:r>
        <w:t xml:space="preserve">”</w:t>
      </w:r>
      <w:r>
        <w:t xml:space="preserve"> </w:t>
      </w:r>
      <w:r>
        <w:t xml:space="preserve">and</w:t>
      </w:r>
      <w:r>
        <w:t xml:space="preserve"> </w:t>
      </w:r>
      <w:r>
        <w:t xml:space="preserve">“</w:t>
      </w:r>
      <w:r>
        <w:t xml:space="preserve">time0.</w:t>
      </w:r>
      <w:r>
        <w:t xml:space="preserve">”</w:t>
      </w:r>
      <w:r>
        <w:t xml:space="preserve"> </w:t>
      </w:r>
      <w:r>
        <w:t xml:space="preserve">In this particular dataset, most chicks had nearly identical weights at</w:t>
      </w:r>
      <w:r>
        <w:t xml:space="preserve"> </w:t>
      </w:r>
      <w:r>
        <w:t xml:space="preserve">“</w:t>
      </w:r>
      <w:r>
        <w:t xml:space="preserve">time0</w:t>
      </w:r>
      <w:r>
        <w:t xml:space="preserve">”</w:t>
      </w:r>
      <w:r>
        <w:t xml:space="preserve"> </w:t>
      </w:r>
      <w:r>
        <w:t xml:space="preserve">relative to</w:t>
      </w:r>
      <w:r>
        <w:t xml:space="preserve"> </w:t>
      </w:r>
      <w:r>
        <w:t xml:space="preserve">“</w:t>
      </w:r>
      <w:r>
        <w:t xml:space="preserve">time21.</w:t>
      </w:r>
      <w:r>
        <w:t xml:space="preserve">”</w:t>
      </w:r>
      <w:r>
        <w:t xml:space="preserve"> </w:t>
      </w:r>
      <w:r>
        <w:t xml:space="preserve">Although this doesn’t significantly affect the results, I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I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 (diet) 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BodyText"/>
      </w:pPr>
      <w:r>
        <w:t xml:space="preserve">In the previous lecture, we discussed how assuming equal variances may not be the best approach for this dataset. Therefore, I suggest trying the example with</w:t>
      </w:r>
      <w:r>
        <w:t xml:space="preserve"> </w:t>
      </w:r>
      <w:r>
        <w:rPr>
          <w:rStyle w:val="VerbatimChar"/>
        </w:rPr>
        <w:t xml:space="preserve">var.equal = FALSE</w:t>
      </w:r>
      <w:r>
        <w:t xml:space="preserve"> </w:t>
      </w:r>
      <w:r>
        <w:t xml:space="preserve">to observe how the results change.</w:t>
      </w:r>
    </w:p>
    <w:p>
      <w:pPr>
        <w:pStyle w:val="BodyText"/>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 n1 + n2 - 2, which we covered in the confidence interval lecture. If unequal variances are used, fractional degrees of freedom may be obtained.</w:t>
      </w:r>
    </w:p>
    <w:p>
      <w:pPr>
        <w:pStyle w:val="BodyText"/>
      </w:pPr>
      <w:r>
        <w:t xml:space="preserve">The output also provides the confidence interval, which is always useful to examine when performing a hypothesis test.</w:t>
      </w:r>
    </w:p>
    <w:p>
      <w:pPr>
        <w:pStyle w:val="BodyText"/>
      </w:pPr>
      <w:r>
        <w:t xml:space="preserve">In the next lecture,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Let’s now consider a simple example of hypothesis testing that does not involve a normal or t distribution.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w:t>
      </w:r>
    </w:p>
    <w:p>
      <w:pPr>
        <w:pStyle w:val="BodyText"/>
      </w:pPr>
      <w:r>
        <w:t xml:space="preserve">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I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t is worth mentioning that 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p>
      <w:pPr>
        <w:pStyle w:val="BodyText"/>
      </w:pPr>
      <w:r>
        <w:t xml:space="preserve">I look forward to the next lecture where we will delve into p-values. It will solidify these concepts and make the execution of hypothesis tests a bit more straightforward.</w:t>
      </w:r>
    </w:p>
    <w:bookmarkEnd w:id="44"/>
    <w:bookmarkEnd w:id="45"/>
    <w:bookmarkStart w:id="46" w:name="p-values"/>
    <w:p>
      <w:pPr>
        <w:pStyle w:val="Heading2"/>
      </w:pPr>
      <w:r>
        <w:rPr>
          <w:rStyle w:val="SectionNumber"/>
        </w:rPr>
        <w:t xml:space="preserve">3.2</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w:t>
      </w:r>
    </w:p>
    <w:p>
      <w:pPr>
        <w:pStyle w:val="BodyText"/>
      </w:pPr>
      <w:r>
        <w:t xml:space="preserve">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w:t>
      </w:r>
    </w:p>
    <w:p>
      <w:pPr>
        <w:pStyle w:val="BodyText"/>
      </w:pPr>
      <w:r>
        <w:t xml:space="preserve">Hello, I’m Brian Caffo, and this lecture is about p-values in the statistical inference Coursera class as part of our data science specialization. I co-teach this class with my colleagues Jeff Leek and Roger Peng, and we are all from the Department of Biostatistics at the Johns Hopkins Bloomberg School of Public Health.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In this class, we will not focus extensively on these controversies. Instead,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Let’s follow a simple three-step approach, and then we will delve into the calculations in the subsequent slide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Let’s discuss p-values with a bit more formalit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To illustrate this concept, let’s consider a numerical example using the t-statistic and a simple t-test. Suppose we want to test the null hypothesis mu = mu_0 versus the alternative hypothesis mu &gt; mu_0. If our calculated t-statistic is 2.5 with 15 degrees of freedom, we can determine the probability of obtaining a t-statistic as large as 2.5 in this scenario. By calculating pt(2.5, 15, lower.tail = false), we find that the probability is approximately 1%.</w:t>
      </w:r>
    </w:p>
    <w:p>
      <w:pPr>
        <w:pStyle w:val="BodyText"/>
      </w:pPr>
      <w:r>
        <w:t xml:space="preserve">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 Let’s explore this concept briefly.</w:t>
      </w:r>
    </w:p>
    <w:p>
      <w:pPr>
        <w:pStyle w:val="BodyText"/>
      </w:pPr>
      <w:r>
        <w:t xml:space="preserve">Consider an example where our test statistic is 2 for the null hypothesis mu = 30 versus the alternative hypothesis mu &gt; 30.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w:t>
      </w:r>
    </w:p>
    <w:p>
      <w:pPr>
        <w:pStyle w:val="BodyText"/>
      </w:pPr>
      <w:r>
        <w:t xml:space="preserve">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It’s worth noting that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I would like to caution that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In a previous class, we discussed an example that illustrates the concept of p-values, and I’d like to revisit it now that we have a better understanding. Let’s consider the scenario of gender assignment for children, treating it as a coin flip for a specific couple. Suppose you have a friend who has had seven girls out of eight kids, and you want to determine the probability that the coin lands on a girl, denoted by p. We are interested in testing whether p is equal to 0.5 or greater than 0.5, with the null hypothesis H0: p = 0.5 and the alternative hypothesis Ha: p &gt; 0.5.</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 p is 0.5. This calculation yields a p-value of approximately 3.5%. Alternatively, you can use the pbinom function to directly calculate the p-value, resulting in the same value. If we were conducting a hypothesis test, we would reject the null hypothesis at a 5% level and also at a 4% level. However, we would not reject it at a type 1 error rate of 3%.</w:t>
      </w:r>
    </w:p>
    <w:p>
      <w:pPr>
        <w:pStyle w:val="BodyText"/>
      </w:pPr>
      <w:r>
        <w:t xml:space="preserve">It’s important to note that 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Now let’s move on to a Poisson example.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 lambda (the rate) is 0.05, while the alternative hypothesis suggests that lambda is greater than 0.05. In this case, we want to determine the probability of observing 10 or more infections if the true infection rate for 100 person-days at risk is 5. Using the ppois function in R, we calculate the upper tail probability. Due to a quirk in R’s syntax, we need to input 9 instead of 10 as the value and set lower.tail = FALSE to obtain the probability of strictly greater than 9. 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46"/>
    <w:bookmarkStart w:id="47" w:name="knitr"/>
    <w:p>
      <w:pPr>
        <w:pStyle w:val="Heading2"/>
      </w:pPr>
      <w:r>
        <w:rPr>
          <w:rStyle w:val="SectionNumber"/>
        </w:rPr>
        <w:t xml:space="preserve">3.3</w:t>
      </w:r>
      <w:r>
        <w:tab/>
      </w:r>
      <w:r>
        <w:t xml:space="preserve">Knitr</w:t>
      </w:r>
    </w:p>
    <w:p>
      <w:pPr>
        <w:pStyle w:val="FirstParagraph"/>
      </w:pPr>
      <w:r>
        <w:t xml:space="preserve">For the course project, you’ll need to use knitr. In the following video, I give you just enough knitr to do the project. If you haven’t already, Roger Peng’s course on Reproducible Research covers knitr quite well.</w:t>
      </w:r>
    </w:p>
    <w:p>
      <w:pPr>
        <w:pStyle w:val="BodyText"/>
      </w:pPr>
      <w:r>
        <w:t xml:space="preserve">Hello everyone! In this brief tutorial, I’ll walk you through the basics of using Knitr for your art project, which you’ll be submitting as part of your assignments. I’ll be demonstrating the process using RStudio. So let’s get started.</w:t>
      </w:r>
    </w:p>
    <w:p>
      <w:pPr>
        <w:pStyle w:val="BodyText"/>
      </w:pPr>
      <w:r>
        <w:t xml:space="preserve">First, 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p>
    <w:p>
      <w:pPr>
        <w:pStyle w:val="BodyText"/>
      </w:pP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I’ll highlight a few essential ones. The</w:t>
      </w:r>
      <w:r>
        <w:t xml:space="preserve"> </w:t>
      </w:r>
      <w:r>
        <w:t xml:space="preserve">“</w:t>
      </w:r>
      <w:r>
        <w:t xml:space="preserve">cache</w:t>
      </w:r>
      <w:r>
        <w:t xml:space="preserve">”</w:t>
      </w:r>
      <w:r>
        <w:t xml:space="preserve"> </w:t>
      </w:r>
      <w:r>
        <w:t xml:space="preserve">option determines whether R should store the code’s results. Another useful option is</w:t>
      </w:r>
      <w:r>
        <w:t xml:space="preserve"> </w:t>
      </w:r>
      <w:r>
        <w:t xml:space="preserve">“</w:t>
      </w:r>
      <w:r>
        <w:t xml:space="preserve">eval,</w:t>
      </w:r>
      <w:r>
        <w:t xml:space="preserve">”</w:t>
      </w:r>
      <w:r>
        <w:t xml:space="preserve"> </w:t>
      </w:r>
      <w:r>
        <w:t xml:space="preserve">which specifies whether the code should be evaluated or simply displayed in the document. You can choose to display code with results or hide code using the</w:t>
      </w:r>
      <w:r>
        <w:t xml:space="preserve"> </w:t>
      </w:r>
      <w:r>
        <w:t xml:space="preserve">“</w:t>
      </w:r>
      <w:r>
        <w:t xml:space="preserve">results</w:t>
      </w:r>
      <w:r>
        <w:t xml:space="preserve">”</w:t>
      </w:r>
      <w:r>
        <w:t xml:space="preserve"> </w:t>
      </w:r>
      <w:r>
        <w:t xml:space="preserve">option. Additionally, the</w:t>
      </w:r>
      <w:r>
        <w:t xml:space="preserve"> </w:t>
      </w:r>
      <w:r>
        <w:t xml:space="preserve">“</w:t>
      </w:r>
      <w:r>
        <w:t xml:space="preserve">echo</w:t>
      </w:r>
      <w:r>
        <w:t xml:space="preserve">”</w:t>
      </w:r>
      <w:r>
        <w:t xml:space="preserve"> </w:t>
      </w:r>
      <w:r>
        <w:t xml:space="preserve">option controls whether the code is displayed or not.</w:t>
      </w:r>
    </w:p>
    <w:p>
      <w:pPr>
        <w:pStyle w:val="BodyText"/>
      </w:pPr>
      <w:r>
        <w:t xml:space="preserve">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t xml:space="preserve">“</w:t>
      </w:r>
      <w:r>
        <w:t xml:space="preserve">Code</w:t>
      </w:r>
      <w:r>
        <w:t xml:space="preserv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 for your art project.</w:t>
      </w:r>
    </w:p>
    <w:bookmarkEnd w:id="47"/>
    <w:bookmarkStart w:id="48" w:name="practical-r-exercises-in-swirl-1"/>
    <w:p>
      <w:pPr>
        <w:pStyle w:val="Heading2"/>
      </w:pPr>
      <w:r>
        <w:rPr>
          <w:rStyle w:val="SectionNumber"/>
        </w:rPr>
        <w:t xml:space="preserve">3.4</w:t>
      </w:r>
      <w:r>
        <w:tab/>
      </w:r>
      <w:r>
        <w:t xml:space="preserve">Practical R Exercises in swirl</w:t>
      </w:r>
    </w:p>
    <w:bookmarkEnd w:id="48"/>
    <w:bookmarkEnd w:id="49"/>
    <w:bookmarkStart w:id="52"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Type II error). Or we might think about the probability of rejecting the null when it is false. This is called Power = 1 - Type II error. We don’t have as much control over this probability, since we’ve spent all of our flexibility guaranteeing that the Type I error rate is small.</w:t>
      </w:r>
    </w:p>
    <w:p>
      <w:pPr>
        <w:pStyle w:val="BodyText"/>
      </w:pPr>
      <w:r>
        <w:t xml:space="preserve">One avenue for the control of power is at the design phase. There, assuming our finances let us, we can pick a large enough sample size so that we’d be likely to reject if the alternative is true. Thus the most frequent use of power is to help us design studies.</w:t>
      </w:r>
      <w:r>
        <w:t xml:space="preserve"> </w:t>
      </w:r>
      <w:r>
        <w:t xml:space="preserve">## Power</w:t>
      </w:r>
    </w:p>
    <w:p>
      <w:pPr>
        <w:pStyle w:val="BodyText"/>
      </w:pPr>
      <w:r>
        <w:t xml:space="preserve">Hello, I’m Brian Caffo, and in this lecture, we’ll be discussing the concept of power. Power refers to the probability of rejecting the null hypothesis when it is actually false. As the name suggests, having more power is desirable. Interestingly, power becomes more significant when we fail to reject the null hypothesis than when we do reject it. Let me explain further.</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w:t>
      </w:r>
    </w:p>
    <w:p>
      <w:pPr>
        <w:pStyle w:val="BodyText"/>
      </w:pPr>
      <w:r>
        <w:t xml:space="preserve">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Now, let’s cover a couple more details. A type II error, also known as a beta error, is the failure to reject a false null hypothesis. It is undesirable because it means missing a true effect or relationship. Power is simply 1 minus beta, representing the probability of correctly rejecting the null hypothesis. In hypothesis testing, the two crucial quantities are the type I error rate (alpha) and the type II error rate (beta). However, we often discuss power (1 minus beta) rather than beta itself.</w:t>
      </w:r>
    </w:p>
    <w:p>
      <w:pPr>
        <w:pStyle w:val="BodyText"/>
      </w:pPr>
      <w:r>
        <w:t xml:space="preserve">To illustrate this concept, let’s consider a conceptual example before diving into specific numerical examples. Suppose we are interested in testing the mean respiratory disturbance index (RDI) in a specific population of obese subjects. We want to compare whether the mean RDI (mu) is equal to 30 or greater than 30. We calculate a t-statistic, which follows a t-distribution under the null hypothesis assumption. By calculating the probability of obtaining a t-statistic larger than the upper quantile of the t-distribution at the significance level alpha, we determine the probability of rejecting the null hypothesis under the assumption that mu equals 30. This probability corresponds to alpha.</w:t>
      </w:r>
    </w:p>
    <w:p>
      <w:pPr>
        <w:pStyle w:val="BodyText"/>
      </w:pPr>
      <w:r>
        <w:t xml:space="preserve">Power, on the other hand, is calculated similarly but with the alternative hypothesis in mind. Instead of plugging in mu equals 30, we use a value greater than 30. Power represents the probability of correctly rejecting the null hypothesis when the true mean (mu) is greater than 30. If we consider a larger mu,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p>
      <w:pPr>
        <w:pStyle w:val="BodyText"/>
      </w:pPr>
      <w:r>
        <w:t xml:space="preserve">I hope this clarifies the concept of power and its relationship with the null and alternative hypotheses.</w:t>
      </w:r>
    </w:p>
    <w:bookmarkStart w:id="50" w:name="calculating-power"/>
    <w:p>
      <w:pPr>
        <w:pStyle w:val="Heading3"/>
      </w:pPr>
      <w:r>
        <w:rPr>
          <w:rStyle w:val="SectionNumber"/>
        </w:rPr>
        <w:t xml:space="preserve">4.0.1</w:t>
      </w:r>
      <w:r>
        <w:tab/>
      </w:r>
      <w:r>
        <w:t xml:space="preserve">Calculating Power</w:t>
      </w:r>
    </w:p>
    <w:p>
      <w:pPr>
        <w:pStyle w:val="FirstParagraph"/>
      </w:pPr>
      <w:r>
        <w:t xml:space="preserve">Let’s assume that our sample is exactly normally distributed. We can make this assumption either because we have a large sample size and can apply the central limit theorem, or we can simply assume that the underlying population is normally distributed. For the sake of argument, let’s assume that the sample mean (X bar) is normally distributed, and the population standard deviation (sigma) is known.</w:t>
      </w:r>
    </w:p>
    <w:p>
      <w:pPr>
        <w:pStyle w:val="BodyText"/>
      </w:pPr>
      <w:r>
        <w:t xml:space="preserve">In this scenario, we would reject the null hypothesis if our z-statistic, (X bar - 30) divided by its standard error, is greater than the upper quantile of the standard normal distribution at a significance level of alpha. Alternatively, we can state that we will reject the null hypothesis if X bar is greater than 30 plus the product of the z quantile and the standard error of the mean.</w:t>
      </w:r>
    </w:p>
    <w:p>
      <w:pPr>
        <w:pStyle w:val="BodyText"/>
      </w:pPr>
      <w:r>
        <w:t xml:space="preserve">Under the null hypothesis, X bar follows a normal distribution with a mean equal to the hypothesized value (mu naught), in this case, 30, and a variance equal to sigma squared divided by the sample size (N). Under the alternative hypothesis, X bar still follows a normal distribution, but with the only difference being the mean is now mu a (the value under the alternative).</w:t>
      </w:r>
    </w:p>
    <w:p>
      <w:pPr>
        <w:pStyle w:val="BodyText"/>
      </w:pPr>
      <w:r>
        <w:t xml:space="preserve">We can easily calculate the power using the R programming language. By taking the pnorm (normal probability) of the probability of obtaining a sample mean greater than or equal to mu naught plus z times sigma divided by the square root of N, where the probability is calculated with mu equal to mu a, we can determine the power.</w:t>
      </w:r>
    </w:p>
    <w:p>
      <w:pPr>
        <w:pStyle w:val="BodyText"/>
      </w:pPr>
      <w:r>
        <w:t xml:space="preserve">Let’s consider a specific example. Suppose someone wants to conduct a study to test whether the mean (mu) for a specific population is 30 or greater. They are interested in detecting a difference as large as 32, with a sample size (N) of 16, and a known standard deviation (sigma) of 4. We can plug in these values and calculate the power. When we set mu equal to mu naught (30), the power is 5%. However, when we set mu equal to mu a (32), the power increases to 64%. This means there is a 64% probability of detecting a mean as large as 32 or larger if we conduct the experiment.</w:t>
      </w:r>
    </w:p>
    <w:p>
      <w:pPr>
        <w:pStyle w:val="BodyText"/>
      </w:pPr>
      <w:r>
        <w:t xml:space="preserve">By plotting the power curves, which represent the power as a function of mu a, with different sample sizes (N) shown in different colors, we can observe interesting patterns. As mu a gets larger, the power increases, which indicates a higher likelihood of detecting a larger difference. Additionally, as the sample size (N) increases, the curves shift upwards and reach higher power levels earlier. This aligns with our expectation that collecting more data increases the likelihood of detecting a specific effect.</w:t>
      </w:r>
    </w:p>
    <w:p>
      <w:pPr>
        <w:pStyle w:val="BodyText"/>
      </w:pPr>
      <w:r>
        <w:t xml:space="preserve">We can use RStudio’s manipulate function to explore power in relation to the two normal distributions. By defining parameters such as mu naught, plotting functions, and using sliders to vary the parameters, we can visually evaluate the power and observe how it changes with different values.</w:t>
      </w:r>
    </w:p>
    <w:p>
      <w:pPr>
        <w:pStyle w:val="BodyText"/>
      </w:pPr>
      <w:r>
        <w:t xml:space="preserve">Before we delve into using the manipulate function, let’s first discuss the two plots presented. The parameters are currently set to the values used in the previous calculations: sigma = 4, mu a = 32, n = 16, and alpha = 5%. The first plot illustrates the distribution of the sample mean under the null hypothesis. It is centered at 30 with a variance of sigma squared divided by n.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 1 minus power corresponds to the type II error rate. Now let’s explore the effects of manipulating the parameters. If we decrease the significance level (alpha), the black line moves to the right, making it harder to reject the null hypothesis and resulting in lower power. Conversely, increasing alpha leads to better power but also increases the type I error rate. When we decrease sigma (the standard deviation), the black line moves downward. With less variability in the sample mean, the probability of rejecting the null hypothesis (power) approaches 100%. Conversely, increasing sigma decreases power because there is more noise in the measurements. Adjusting the mean under the alternative hypothesis (mu a) shifts the black line accordingly. As mu a 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Let’s recap the scenario when testing the alternative hypothesis, specifically focusing on the case where mu is greater than mu0. To express power in terms of 1 minus beta (where beta represents the type II error rate), we can use the equation:</w:t>
      </w:r>
    </w:p>
    <w:p>
      <w:pPr>
        <w:pStyle w:val="BodyText"/>
      </w:pPr>
      <w:r>
        <w:t xml:space="preserve">Power = P(x̄ &gt; mu0) + Z * SE</w:t>
      </w:r>
    </w:p>
    <w:p>
      <w:pPr>
        <w:pStyle w:val="BodyText"/>
      </w:pPr>
      <w:r>
        <w:t xml:space="preserve">Here, P(x̄ &gt; mu0) is the probability that the sample mean x̄ is larger than mu0, calculated under the assumption that mu equals mu a (the mean under the alternative hypothesis). It’s important to note that x̄ follows a normal distribution with mean mu a and variance sigma squared divided by n.</w:t>
      </w:r>
    </w:p>
    <w:p>
      <w:pPr>
        <w:pStyle w:val="BodyText"/>
      </w:pPr>
      <w:r>
        <w:t xml:space="preserve">The key point to highlight is that in this equation, mu a, sigma, n, and beta are the unknowns, while mu0 and usually alpha (the specified type I error rate) are known. By specifying any three of the unknowns, you can solve for the fourth. For example, if you know the desired alternative mean (mu a), the assumed standard deviation (sigma), and the desired sample size (n), you can solve for power. This approach is commonly used in power calculations during trial planning.</w:t>
      </w:r>
    </w:p>
    <w:p>
      <w:pPr>
        <w:pStyle w:val="BodyText"/>
      </w:pPr>
      <w:r>
        <w:t xml:space="preserve">Usually, the main concerns revolve around n (sample size) or beta (desired power). You may want to determine the necessary sample size to achieve a specific power level, or given a fixed sample size, assess the resulting power. However, you can also solve for mu a or sigma depending on your requirements.</w:t>
      </w:r>
    </w:p>
    <w:p>
      <w:pPr>
        <w:pStyle w:val="BodyText"/>
      </w:pPr>
      <w:r>
        <w:t xml:space="preserve">It is expected that at this point in the course, you can apply the concepts discussed for the greater than test to perform a power analysis for the less than test. You can extend the arguments from the previous slides, ensuring to use the appropriate critical value (e.g., z1 - alpha/2) for a two-sided test when testing not equal to mu0.</w:t>
      </w:r>
    </w:p>
    <w:p>
      <w:pPr>
        <w:pStyle w:val="BodyText"/>
      </w:pPr>
      <w:r>
        <w:t xml:space="preserve">Here are some basic rules regarding power:</w:t>
      </w:r>
    </w:p>
    <w:p>
      <w:pPr>
        <w:numPr>
          <w:ilvl w:val="0"/>
          <w:numId w:val="1006"/>
        </w:numPr>
        <w:pStyle w:val="Compact"/>
      </w:pPr>
      <w:r>
        <w:t xml:space="preserve">As alpha (significance level) increases, power also increases. The power of a one-sided test is greater than the power of the corresponding two-sided test.</w:t>
      </w:r>
    </w:p>
    <w:p>
      <w:pPr>
        <w:numPr>
          <w:ilvl w:val="0"/>
          <w:numId w:val="1006"/>
        </w:numPr>
        <w:pStyle w:val="Compact"/>
      </w:pPr>
      <w:r>
        <w:t xml:space="preserve">The further mu a (mean under the alternative hypothesis) is from mu0, the higher the power.</w:t>
      </w:r>
    </w:p>
    <w:p>
      <w:pPr>
        <w:numPr>
          <w:ilvl w:val="0"/>
          <w:numId w:val="1006"/>
        </w:numPr>
        <w:pStyle w:val="Compact"/>
      </w:pPr>
      <w:r>
        <w:t xml:space="preserve">As the sample size (n) increases, the sample mean has less variability, resulting in higher power.</w:t>
      </w:r>
    </w:p>
    <w:p>
      <w:pPr>
        <w:numPr>
          <w:ilvl w:val="0"/>
          <w:numId w:val="1006"/>
        </w:numPr>
        <w:pStyle w:val="Compact"/>
      </w:pPr>
      <w:r>
        <w:t xml:space="preserve">When the standard deviation (sigma)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lides. Those slides were meant to help understand the concepts, assuming we knew sigma and the data followed a Gaussian distribution or could be approximated as such due to the central limit theorem. Personally, I often use the</w:t>
      </w:r>
      <w:r>
        <w:t xml:space="preserve"> </w:t>
      </w:r>
      <w:r>
        <w:t xml:space="preserve">“</w:t>
      </w:r>
      <w:r>
        <w:t xml:space="preserve">power.t.test</w:t>
      </w:r>
      <w:r>
        <w:t xml:space="preserve">”</w:t>
      </w:r>
      <w:r>
        <w:t xml:space="preserve"> </w:t>
      </w:r>
      <w:r>
        <w:t xml:space="preserve">function in R to calculate power. So, let’s discuss t-test power before explaining how to use</w:t>
      </w:r>
      <w:r>
        <w:t xml:space="preserve"> </w:t>
      </w:r>
      <w:r>
        <w:t xml:space="preserve">“</w:t>
      </w:r>
      <w:r>
        <w:t xml:space="preserve">power.t.test</w:t>
      </w:r>
      <w:r>
        <w:t xml:space="preserve">”</w:t>
      </w:r>
      <w:r>
        <w:t xml:space="preserve">.</w:t>
      </w:r>
    </w:p>
    <w:p>
      <w:pPr>
        <w:pStyle w:val="BodyText"/>
      </w:pPr>
      <w:r>
        <w:t xml:space="preserve">The argument for t-test power is similar to what we did for the normal distribution case. We reject the null hypothesis if our test statistic, (x̄ - mu0) divided by the estimated standard error, exceeds a t quantile instead of a z quantile since we are dealing with a t-test. However, when calculating power, this is done under the assumption that mu equals mu a (the value under the alternative hypothesis), not mu0. It is important to note that the statistic (x̄ - mu0) divided by the standard error does not follow a t-distribution if the true mean is not mu0. Instead, it follows something called the non-central t-distribution, which we won’t cover here. Thus, evaluating the non-central t-distribution is necessary to calculate power.</w:t>
      </w:r>
    </w:p>
    <w:p>
      <w:pPr>
        <w:pStyle w:val="BodyText"/>
      </w:pPr>
      <w:r>
        <w:t xml:space="preserve">The</w:t>
      </w:r>
      <w:r>
        <w:t xml:space="preserve"> </w:t>
      </w:r>
      <w:r>
        <w:t xml:space="preserve">“</w:t>
      </w:r>
      <w:r>
        <w:t xml:space="preserve">power.t.test</w:t>
      </w:r>
      <w:r>
        <w:t xml:space="preserve">”</w:t>
      </w:r>
      <w:r>
        <w:t xml:space="preserve"> </w:t>
      </w:r>
      <w:r>
        <w:t xml:space="preserve">function allows you to calculate power by evaluating the non-central t-distribution. Similar to before, you have some known parameters like mu0 and alpha, and some unknown parameters like mu a, sigma, and n. By omitting one of the unknown parameters and specifying the others,</w:t>
      </w:r>
      <w:r>
        <w:t xml:space="preserve"> </w:t>
      </w:r>
      <w:r>
        <w:t xml:space="preserve">“</w:t>
      </w:r>
      <w:r>
        <w:t xml:space="preserve">power.t.test</w:t>
      </w:r>
      <w:r>
        <w:t xml:space="preserve">”</w:t>
      </w:r>
      <w:r>
        <w:t xml:space="preserve"> </w:t>
      </w:r>
      <w:r>
        <w:t xml:space="preserve">will solve for the omitted parameter.</w:t>
      </w:r>
    </w:p>
    <w:p>
      <w:pPr>
        <w:pStyle w:val="BodyText"/>
      </w:pPr>
      <w:r>
        <w:t xml:space="preserve">Let’s go through some examples of using</w:t>
      </w:r>
      <w:r>
        <w:t xml:space="preserve"> </w:t>
      </w:r>
      <w:r>
        <w:t xml:space="preserve">“</w:t>
      </w:r>
      <w:r>
        <w:t xml:space="preserve">power.t.test</w:t>
      </w:r>
      <w:r>
        <w:t xml:space="preserve">”</w:t>
      </w:r>
      <w:r>
        <w:t xml:space="preserve"> </w:t>
      </w:r>
      <w:r>
        <w:t xml:space="preserve">to calculate power, sample size, or the minimum detectable difference. In the examples, we specify n, delta (difference in means), and the standard deviation to calculate power. For instance, if we specify n, how different mu a is from mu0, and give it a standard deviation, we can obtain the power using the</w:t>
      </w:r>
      <w:r>
        <w:t xml:space="preserve"> </w:t>
      </w:r>
      <w:r>
        <w:t xml:space="preserve">“</w:t>
      </w:r>
      <w:r>
        <w:t xml:space="preserve">power.t.test</w:t>
      </w:r>
      <w:r>
        <w:t xml:space="preserve">”</w:t>
      </w:r>
      <w:r>
        <w:t xml:space="preserve"> </w:t>
      </w:r>
      <w:r>
        <w:t xml:space="preserve">function. The resulting power is dependent on the effect size, which is the difference between mu0 and mu a divided by the standard deviation. The effect size is the key factor driving the power calculation.</w:t>
      </w:r>
    </w:p>
    <w:p>
      <w:pPr>
        <w:pStyle w:val="BodyText"/>
      </w:pPr>
      <w:r>
        <w:t xml:space="preserve">We can also calculate sample size by providing the desired power to</w:t>
      </w:r>
      <w:r>
        <w:t xml:space="preserve"> </w:t>
      </w:r>
      <w:r>
        <w:t xml:space="preserve">“</w:t>
      </w:r>
      <w:r>
        <w:t xml:space="preserve">power.t.test</w:t>
      </w:r>
      <w:r>
        <w:t xml:space="preserve">”</w:t>
      </w:r>
      <w:r>
        <w:t xml:space="preserve">. 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 delta and the standard deviation.</w:t>
      </w:r>
    </w:p>
    <w:p>
      <w:pPr>
        <w:pStyle w:val="BodyText"/>
      </w:pPr>
      <w:r>
        <w:t xml:space="preserve">Now, I’ll leave you with an exercise. For example, you can omit the delta parameter and input a specific sample size (n) into the</w:t>
      </w:r>
      <w:r>
        <w:t xml:space="preserve"> </w:t>
      </w:r>
      <w:r>
        <w:t xml:space="preserve">“</w:t>
      </w:r>
      <w:r>
        <w:t xml:space="preserve">power.t.test</w:t>
      </w:r>
      <w:r>
        <w:t xml:space="preserve">”</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Personally, I typically use</w:t>
      </w:r>
      <w:r>
        <w:t xml:space="preserve"> </w:t>
      </w:r>
      <w:r>
        <w:t xml:space="preserve">“</w:t>
      </w:r>
      <w:r>
        <w:t xml:space="preserve">power.t.test</w:t>
      </w:r>
      <w:r>
        <w:t xml:space="preserve">”</w:t>
      </w:r>
      <w:r>
        <w:t xml:space="preserve"> </w:t>
      </w:r>
      <w:r>
        <w:t xml:space="preserve">as my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50"/>
    <w:bookmarkStart w:id="51" w:name="multiple-comparisons"/>
    <w:p>
      <w:pPr>
        <w:pStyle w:val="Heading2"/>
      </w:pPr>
      <w:r>
        <w:rPr>
          <w:rStyle w:val="SectionNumber"/>
        </w:rPr>
        <w:t xml:space="preserve">4.1</w:t>
      </w:r>
      <w:r>
        <w:tab/>
      </w:r>
      <w:r>
        <w:t xml:space="preserve">Multiple Comparisons</w:t>
      </w:r>
    </w:p>
    <w:p>
      <w:pPr>
        <w:pStyle w:val="FirstParagraph"/>
      </w:pPr>
      <w:r>
        <w:t xml:space="preserve">And today, we have a special guest lecturer, Jeff Leek. Unfortunately, I don’t have a picture of Jeff, so let’s just imagine him looking something like this. Jeff is known for his contributions to the field, including shaping rules on the internet. Now, I’ll hand it over to him. [SOUND]</w:t>
      </w:r>
    </w:p>
    <w:p>
      <w:pPr>
        <w:pStyle w:val="BlockText"/>
      </w:pPr>
      <w:r>
        <w:t xml:space="preserve">This video focuses on the topic of multiple testing. We discussed hypothesis testing earlier in the course, and I mentioned the importance of correcting for multiple tests to avoid deceiving ourselves. In this lecture,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that I will demonstrate shortly.</w:t>
      </w:r>
    </w:p>
    <w:p>
      <w:pPr>
        <w:pStyle w:val="FirstParagraph"/>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w:t>
      </w:r>
    </w:p>
    <w:p>
      <w:pPr>
        <w:pStyle w:val="BodyText"/>
      </w:pPr>
      <w:r>
        <w:t xml:space="preserve">Suppose we want to investigate whether jelly beans cause acne.</w:t>
      </w:r>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w:t>
      </w:r>
    </w:p>
    <w:p>
      <w:pPr>
        <w:pStyle w:val="BodyText"/>
      </w:pPr>
      <w:r>
        <w:t xml:space="preserve">I have been using p-values and hypothesis testing as interchangeable terms, but they are not exactly the same. To illustrate this, let’s consider a hypothesis test for a parameter, beta, where we want to determine if it equals zero or not.</w:t>
      </w:r>
    </w:p>
    <w:p>
      <w:pPr>
        <w:pStyle w:val="BodyText"/>
      </w:pPr>
      <w:r>
        <w:t xml:space="preserve">For instance, 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 beta equals zero and conclude that beta is not equal to zero. If the p-value is above the threshold, we fail to reject the null hypothesis and state that beta equals zero. This is the essence of a hypothesis test.</w:t>
      </w:r>
    </w:p>
    <w:p>
      <w:pPr>
        <w:pStyle w:val="BodyText"/>
      </w:pPr>
      <w:r>
        <w:t xml:space="preserve">In the context of hypothesis testing, we have a table of possible outcomes. Each row represents a specific claim about beta (equal to zero or not equal to zero), while each column represents the true state of the world (beta equals zero or not equal to zero). When conducting multiple hypothesis tests, situations where we claim beta is equal to zero but it is actually not fall into one cell, and situations where we claim beta is not equal to zero but it is actually equal to zero fall into another cell. Therefore, there are two types of errors that can occur.</w:t>
      </w:r>
    </w:p>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 linked her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 Bonferroni correction, the oldest multiple testing correction method, can be used for this purpose. The basic idea is to calculate the p-values normally and then adjust the alpha level. By dividing the original alpha by the number of hypothesis tests performed (e.g., alpha divided by 10 if there are 10 tests), a new alpha level is obtained. Any p-values below this new alpha 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 alpha, it means that you expect alpha percent of the claimed discoveries to be false. To apply the FDR correction, calculate the p-values normally and arrange them in ascending order. Each p-value is annotated with its rank (e.g., the smallest p-value is labeled as (1)).</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Now, let’s consider an example to demonstrate how these significance calculations are performed and how different corrections affect the results.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w:t>
      </w:r>
    </w:p>
    <w:p>
      <w:pPr>
        <w:pStyle w:val="BodyText"/>
      </w:pPr>
      <w:r>
        <w:t xml:space="preserve">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w:t>
      </w:r>
    </w:p>
    <w:p>
      <w:pPr>
        <w:pStyle w:val="BodyText"/>
      </w:pPr>
      <w:r>
        <w:t xml:space="preserve">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Let’s consider an example using the Bonferroni correction to illustrate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 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p>
    <w:p>
      <w:pPr>
        <w:pStyle w:val="BodyText"/>
      </w:pPr>
      <w:r>
        <w:t xml:space="preserve">To address this, we can adjust the p-values and apply corrections like the Bonferroni correction or the Benjamini-Hochberg correction for controlling the false discovery rate. Using the P.adjust function in R, the p-values are adjusted accordingly. 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I will have a relationship between the two variables 50% of the time. To simulate this, I generate 1,000 sets of y and x variables. For the first 500 sets, the y values are independent of x, while for the last 500 sets, the y values have a mean equal to 2 times x, indicating a relationship between y and x. I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BodyText"/>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BodyText"/>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I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pStyle w:val="BodyText"/>
      </w:pPr>
      <w:r>
        <w:t xml:space="preserve">Lastly, if you’re interested in delving deeper into multiple testing, I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Hello, I’m Brian Caffo, and I’d like to welcome you to the Resampled Inference lectures, which are part of the Coursera Inference class in the Data Science specialization. 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Initially, I thought it came from the character Baron Munchausen, popularized by the Monty Python movie. However, it appears that the phrase predates that. Nonetheless, 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w:t>
      </w:r>
    </w:p>
    <w:p>
      <w:pPr>
        <w:pStyle w:val="BodyText"/>
      </w:pPr>
      <w:r>
        <w:t xml:space="preserve">The bootstrap method is both important and liberating, aligning well with the spirit of data science. To illustrate its usefulness, let’s consider an example. Imagine we want to evaluate the behavior of the average of 50 die rolls. The population distribution is depicted by the equally weighted bars representing the numbers one through six. 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w:t>
      </w:r>
    </w:p>
    <w:p>
      <w:pPr>
        <w:pStyle w:val="BodyText"/>
      </w:pPr>
      <w:r>
        <w:t xml:space="preserve">For certain statistics like the average, we have some knowledge about their distribution, such as the centering around the population mean and the variance being equal to sigma squared divided by n. However, I will focus on the average initially to demonstrate how the bootstrap method extends to other statistics beyond the average.</w:t>
      </w:r>
    </w:p>
    <w:p>
      <w:pPr>
        <w:pStyle w:val="BodyText"/>
      </w:pPr>
      <w:r>
        <w:t xml:space="preserve">Now, let’s 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w:t>
      </w:r>
    </w:p>
    <w:p>
      <w:pPr>
        <w:pStyle w:val="BodyText"/>
      </w:pPr>
      <w:r>
        <w:t xml:space="preserve">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r>
        <w:t xml:space="preserve"> </w:t>
      </w:r>
      <w:r>
        <w:t xml:space="preserve">Now, let’s explore the data using the R programming language and specifically the</w:t>
      </w:r>
      <w:r>
        <w:t xml:space="preserve"> </w:t>
      </w:r>
      <w:r>
        <w:t xml:space="preserve">“</w:t>
      </w:r>
      <w:r>
        <w:t xml:space="preserve">father.son</w:t>
      </w:r>
      <w:r>
        <w:t xml:space="preserve">”</w:t>
      </w:r>
      <w:r>
        <w:t xml:space="preserve"> </w:t>
      </w:r>
      <w:r>
        <w:t xml:space="preserve">dataset. To simplify the process, I will define the variable</w:t>
      </w:r>
      <w:r>
        <w:t xml:space="preserve"> </w:t>
      </w:r>
      <w:r>
        <w:t xml:space="preserve">“</w:t>
      </w:r>
      <w:r>
        <w:t xml:space="preserve">x</w:t>
      </w:r>
      <w:r>
        <w:t xml:space="preserve">”</w:t>
      </w:r>
      <w:r>
        <w:t xml:space="preserve"> </w:t>
      </w:r>
      <w:r>
        <w:t xml:space="preserve">to represent the sons’ heights from the dataset. We’ll denote</w:t>
      </w:r>
      <w:r>
        <w:t xml:space="preserve"> </w:t>
      </w:r>
      <w:r>
        <w:t xml:space="preserve">“</w:t>
      </w:r>
      <w:r>
        <w:t xml:space="preserve">n</w:t>
      </w:r>
      <w:r>
        <w:t xml:space="preserve">”</w:t>
      </w:r>
      <w:r>
        <w:t xml:space="preserve"> </w:t>
      </w:r>
      <w:r>
        <w:t xml:space="preserve">as the number of observations, and for our bootstrapping procedure, we will perform 10,000 bootstrap resamples.</w:t>
      </w:r>
    </w:p>
    <w:p>
      <w:pPr>
        <w:pStyle w:val="BodyText"/>
      </w:pPr>
      <w:r>
        <w:t xml:space="preserve">First, we will use the</w:t>
      </w:r>
      <w:r>
        <w:t xml:space="preserve"> </w:t>
      </w:r>
      <w:r>
        <w:t xml:space="preserve">“</w:t>
      </w:r>
      <w:r>
        <w:t xml:space="preserve">sample</w:t>
      </w:r>
      <w:r>
        <w:t xml:space="preserve">”</w:t>
      </w:r>
      <w:r>
        <w:t xml:space="preserve"> </w:t>
      </w:r>
      <w:r>
        <w:t xml:space="preserve">command. When I specify</w:t>
      </w:r>
      <w:r>
        <w:t xml:space="preserve"> </w:t>
      </w:r>
      <w:r>
        <w:t xml:space="preserve">“</w:t>
      </w:r>
      <w:r>
        <w:t xml:space="preserve">sample(x, n, replace = TRUE)</w:t>
      </w:r>
      <w:r>
        <w:t xml:space="preserve">”</w:t>
      </w:r>
      <w:r>
        <w:t xml:space="preserve">, it means that we draw a sample of size</w:t>
      </w:r>
      <w:r>
        <w:t xml:space="preserve"> </w:t>
      </w:r>
      <w:r>
        <w:t xml:space="preserve">“</w:t>
      </w:r>
      <w:r>
        <w:t xml:space="preserve">n</w:t>
      </w:r>
      <w:r>
        <w:t xml:space="preserve">”</w:t>
      </w:r>
      <w:r>
        <w:t xml:space="preserve"> </w:t>
      </w:r>
      <w:r>
        <w:t xml:space="preserve">from the variable</w:t>
      </w:r>
      <w:r>
        <w:t xml:space="preserve"> </w:t>
      </w:r>
      <w:r>
        <w:t xml:space="preserve">“</w:t>
      </w:r>
      <w:r>
        <w:t xml:space="preserve">x</w:t>
      </w:r>
      <w:r>
        <w:t xml:space="preserve">”</w:t>
      </w:r>
      <w:r>
        <w:t xml:space="preserve"> </w:t>
      </w:r>
      <w:r>
        <w:t xml:space="preserve">with replacement. 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t xml:space="preserve">“</w:t>
      </w:r>
      <w:r>
        <w:t xml:space="preserve">apply</w:t>
      </w:r>
      <w:r>
        <w:t xml:space="preserve">”</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p>
      <w:pPr>
        <w:pStyle w:val="BodyText"/>
      </w:pPr>
      <w:r>
        <w:t xml:space="preserve">In the following sections, we will discuss the principles of bootstrapping in more detail and further explore this example.</w:t>
      </w:r>
      <w:r>
        <w:t xml:space="preserve"> </w:t>
      </w:r>
      <w:r>
        <w:t xml:space="preserve">### Notes on the bootstrap</w:t>
      </w:r>
      <w:r>
        <w:t xml:space="preserve"> </w:t>
      </w: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w:t>
      </w:r>
    </w:p>
    <w:p>
      <w:pPr>
        <w:pStyle w:val="BodyText"/>
      </w:pPr>
      <w:r>
        <w:t xml:space="preserve">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BodyText"/>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 ggplot, which takes a data frame as input. The resulting plot provides an estimate of the sampling distribution of the median based on the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w:t>
      </w:r>
    </w:p>
    <w:p>
      <w:pPr>
        <w:pStyle w:val="BodyText"/>
      </w:pPr>
      <w:r>
        <w:t xml:space="preserve">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r>
        <w:t xml:space="preserve"> </w:t>
      </w:r>
      <w:r>
        <w:t xml:space="preserve">### Permutation tests</w:t>
      </w:r>
      <w:r>
        <w:t xml:space="preserve"> </w:t>
      </w:r>
      <w:r>
        <w:t xml:space="preserve">We’ll conclude the class by discussing a highly valuable tool for data scientists known as permutation tests. These tests are particularly useful for group comparisons, so let’s start with an example to illustrate their application. 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w:t>
      </w:r>
    </w:p>
    <w:p>
      <w:pPr>
        <w:pStyle w:val="BodyText"/>
      </w:pPr>
      <w:r>
        <w:t xml:space="preserve">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BodyText"/>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alpha).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r>
        <w:t xml:space="preserve"> </w:t>
      </w:r>
      <w:r>
        <w:t xml:space="preserve">## Quiz</w:t>
      </w:r>
    </w:p>
    <w:bookmarkEnd w:id="51"/>
    <w:bookmarkEnd w:id="52"/>
    <w:bookmarkStart w:id="60"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r>
              <w:t xml:space="preserve">,</w:t>
            </w:r>
            <w:r>
              <w:t xml:space="preserve"> </w:t>
            </w:r>
            <w:hyperlink r:id="rId5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7">
              <w:r>
                <w:rPr>
                  <w:rStyle w:val="Hyperlink"/>
                </w:rPr>
                <w:t xml:space="preserve">Ava Hoffman</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8">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9">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Start w:id="61" w:name="references"/>
    <w:p>
      <w:pPr>
        <w:pStyle w:val="Heading1"/>
      </w:pPr>
      <w:r>
        <w:rPr>
          <w:rStyle w:val="SectionNumber"/>
        </w:rPr>
        <w:t xml:space="preserve">5</w:t>
      </w:r>
      <w:r>
        <w:tab/>
      </w:r>
      <w:r>
        <w:t xml:space="preserve">Reference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6" Target="https://carriewright11.github.io/"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3" Target="https://www.ottrproject.org/more_features.html#giving-credits-to-contributors" TargetMode="External" /><Relationship Type="http://schemas.openxmlformats.org/officeDocument/2006/relationships/hyperlink" Id="rId29" Target="https://xkcd.com/795/"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6" Target="https://carriewright11.github.io/"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3" Target="https://www.ottrproject.org/more_features.html#giving-credits-to-contributors" TargetMode="External" /><Relationship Type="http://schemas.openxmlformats.org/officeDocument/2006/relationships/hyperlink" Id="rId29" Target="https://xkcd.com/795/"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6-01T21:48:01Z</dcterms:created>
  <dcterms:modified xsi:type="dcterms:W3CDTF">2023-06-01T21: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